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56454" w14:textId="492932B3" w:rsidR="00DF0C3D" w:rsidRPr="00CD6708" w:rsidRDefault="00133A10" w:rsidP="006A4FE5">
      <w:pPr>
        <w:spacing w:after="0"/>
        <w:jc w:val="center"/>
        <w:rPr>
          <w:rFonts w:ascii="Times New Roman" w:eastAsia="Calibri" w:hAnsi="Times New Roman"/>
          <w:b/>
          <w:color w:val="0000FF"/>
          <w:sz w:val="28"/>
          <w:szCs w:val="28"/>
        </w:rPr>
      </w:pPr>
      <w:r w:rsidRPr="00CD6708">
        <w:rPr>
          <w:rFonts w:ascii="Times New Roman" w:eastAsia="Calibri" w:hAnsi="Times New Roman"/>
          <w:b/>
          <w:color w:val="0000FF"/>
          <w:sz w:val="28"/>
          <w:szCs w:val="28"/>
        </w:rPr>
        <w:t>MARS-NET</w:t>
      </w:r>
      <w:r w:rsidR="006A4FE5" w:rsidRP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 </w:t>
      </w:r>
      <w:r w:rsid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KA220 </w:t>
      </w:r>
      <w:r w:rsidR="006A4FE5" w:rsidRPr="00CD6708">
        <w:rPr>
          <w:rFonts w:ascii="Times New Roman" w:eastAsia="Calibri" w:hAnsi="Times New Roman"/>
          <w:b/>
          <w:color w:val="0000FF"/>
          <w:sz w:val="28"/>
          <w:szCs w:val="28"/>
        </w:rPr>
        <w:t xml:space="preserve">PROJECT </w:t>
      </w:r>
    </w:p>
    <w:p w14:paraId="11A740FC" w14:textId="4C8ADBE3" w:rsidR="00DF0C3D" w:rsidRPr="00DF0C3D" w:rsidRDefault="00DF0C3D" w:rsidP="00DF0C3D">
      <w:pPr>
        <w:tabs>
          <w:tab w:val="left" w:pos="-3870"/>
          <w:tab w:val="left" w:pos="0"/>
        </w:tabs>
        <w:jc w:val="center"/>
        <w:rPr>
          <w:rFonts w:ascii="Times New Roman" w:hAnsi="Times New Roman"/>
          <w:b/>
          <w:bCs/>
          <w:color w:val="0000FF"/>
          <w:sz w:val="28"/>
          <w:szCs w:val="28"/>
        </w:rPr>
      </w:pPr>
      <w:r w:rsidRPr="00DF0C3D">
        <w:rPr>
          <w:rFonts w:ascii="Times New Roman" w:hAnsi="Times New Roman"/>
          <w:b/>
          <w:bCs/>
          <w:color w:val="0000FF"/>
          <w:sz w:val="28"/>
          <w:szCs w:val="28"/>
        </w:rPr>
        <w:t>„Maritime Simulators and Training Facilities Network for Enhancing the Exchange of Good Practices and Digital Learning”</w:t>
      </w:r>
    </w:p>
    <w:p w14:paraId="5BEDD83D" w14:textId="51FE3CB8" w:rsidR="006A4FE5" w:rsidRPr="009C566B" w:rsidRDefault="006A4FE5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 w:rsidRPr="009C566B">
        <w:rPr>
          <w:rFonts w:ascii="Times New Roman" w:eastAsia="Calibri" w:hAnsi="Times New Roman"/>
          <w:b/>
          <w:sz w:val="24"/>
          <w:szCs w:val="24"/>
        </w:rPr>
        <w:t xml:space="preserve">TRANSNATIONAL </w:t>
      </w:r>
      <w:r w:rsidR="002B3CB9">
        <w:rPr>
          <w:rFonts w:ascii="Times New Roman" w:eastAsia="Calibri" w:hAnsi="Times New Roman"/>
          <w:b/>
          <w:sz w:val="24"/>
          <w:szCs w:val="24"/>
        </w:rPr>
        <w:t xml:space="preserve">PROJECT </w:t>
      </w:r>
      <w:r w:rsidRPr="009C566B">
        <w:rPr>
          <w:rFonts w:ascii="Times New Roman" w:eastAsia="Calibri" w:hAnsi="Times New Roman"/>
          <w:b/>
          <w:sz w:val="24"/>
          <w:szCs w:val="24"/>
        </w:rPr>
        <w:t>MEETING</w:t>
      </w:r>
    </w:p>
    <w:p w14:paraId="21D682B6" w14:textId="72644E35" w:rsidR="00CD7A83" w:rsidRPr="009C566B" w:rsidRDefault="002B3CB9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PİRİ REİS UNIVERSITY</w:t>
      </w:r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4771BC" w:rsidRPr="009C566B">
        <w:rPr>
          <w:rFonts w:ascii="Times New Roman" w:eastAsia="Calibri" w:hAnsi="Times New Roman"/>
          <w:b/>
          <w:sz w:val="24"/>
          <w:szCs w:val="24"/>
        </w:rPr>
        <w:t>(</w:t>
      </w:r>
      <w:r w:rsidR="00531E52" w:rsidRPr="009C566B">
        <w:rPr>
          <w:rFonts w:ascii="Times New Roman" w:eastAsia="Calibri" w:hAnsi="Times New Roman"/>
          <w:b/>
          <w:sz w:val="24"/>
          <w:szCs w:val="24"/>
        </w:rPr>
        <w:t>P</w:t>
      </w:r>
      <w:r>
        <w:rPr>
          <w:rFonts w:ascii="Times New Roman" w:eastAsia="Calibri" w:hAnsi="Times New Roman"/>
          <w:b/>
          <w:sz w:val="24"/>
          <w:szCs w:val="24"/>
        </w:rPr>
        <w:t>RU</w:t>
      </w:r>
      <w:r w:rsidR="004771BC" w:rsidRPr="009C566B">
        <w:rPr>
          <w:rFonts w:ascii="Times New Roman" w:eastAsia="Calibri" w:hAnsi="Times New Roman"/>
          <w:b/>
          <w:sz w:val="24"/>
          <w:szCs w:val="24"/>
        </w:rPr>
        <w:t>)</w:t>
      </w:r>
      <w:r w:rsidR="006A4FE5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4E8D7CAB" w14:textId="0691841F" w:rsidR="006A4FE5" w:rsidRPr="009C566B" w:rsidRDefault="002B3CB9" w:rsidP="006A4FE5">
      <w:pPr>
        <w:spacing w:after="0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Tuzla</w:t>
      </w:r>
      <w:r w:rsidR="000C7CCE">
        <w:rPr>
          <w:rFonts w:ascii="Times New Roman" w:eastAsia="Calibri" w:hAnsi="Times New Roman"/>
          <w:b/>
          <w:sz w:val="24"/>
          <w:szCs w:val="24"/>
        </w:rPr>
        <w:t xml:space="preserve">/ </w:t>
      </w:r>
      <w:r>
        <w:rPr>
          <w:rFonts w:ascii="Times New Roman" w:eastAsia="Calibri" w:hAnsi="Times New Roman"/>
          <w:b/>
          <w:sz w:val="24"/>
          <w:szCs w:val="24"/>
        </w:rPr>
        <w:t>Istanbul</w:t>
      </w:r>
      <w:r w:rsidR="00CD7A83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7F6932CF" w14:textId="5257A1B5" w:rsidR="00643C6F" w:rsidRPr="009C566B" w:rsidRDefault="002B3CB9" w:rsidP="00643C6F">
      <w:pPr>
        <w:spacing w:after="0"/>
        <w:jc w:val="center"/>
        <w:rPr>
          <w:rFonts w:ascii="Times New Roman" w:eastAsia="Calibri" w:hAnsi="Times New Roman"/>
          <w:bCs/>
          <w:i/>
          <w:iCs/>
          <w:color w:val="0000FF"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t>May 3</w:t>
      </w:r>
      <w:r w:rsidR="0059623E">
        <w:rPr>
          <w:rFonts w:ascii="Times New Roman" w:eastAsia="Calibri" w:hAnsi="Times New Roman"/>
          <w:b/>
          <w:sz w:val="24"/>
          <w:szCs w:val="24"/>
        </w:rPr>
        <w:t>-4</w:t>
      </w:r>
      <w:r>
        <w:rPr>
          <w:rFonts w:ascii="Times New Roman" w:eastAsia="Calibri" w:hAnsi="Times New Roman"/>
          <w:b/>
          <w:sz w:val="24"/>
          <w:szCs w:val="24"/>
        </w:rPr>
        <w:t>,</w:t>
      </w:r>
      <w:r w:rsidR="00B14397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133A10" w:rsidRPr="009C566B">
        <w:rPr>
          <w:rFonts w:ascii="Times New Roman" w:eastAsia="Calibri" w:hAnsi="Times New Roman"/>
          <w:b/>
          <w:sz w:val="24"/>
          <w:szCs w:val="24"/>
        </w:rPr>
        <w:t>202</w:t>
      </w:r>
      <w:r>
        <w:rPr>
          <w:rFonts w:ascii="Times New Roman" w:eastAsia="Calibri" w:hAnsi="Times New Roman"/>
          <w:b/>
          <w:sz w:val="24"/>
          <w:szCs w:val="24"/>
        </w:rPr>
        <w:t>3</w:t>
      </w:r>
      <w:r w:rsidR="00C535D4" w:rsidRPr="009C566B">
        <w:rPr>
          <w:rFonts w:ascii="Times New Roman" w:eastAsia="Calibri" w:hAnsi="Times New Roman"/>
          <w:b/>
          <w:sz w:val="24"/>
          <w:szCs w:val="24"/>
        </w:rPr>
        <w:t xml:space="preserve"> </w:t>
      </w:r>
    </w:p>
    <w:p w14:paraId="537F0324" w14:textId="77777777" w:rsidR="006A4FE5" w:rsidRPr="0032231A" w:rsidRDefault="006A4FE5" w:rsidP="006A4FE5">
      <w:pPr>
        <w:spacing w:after="0"/>
        <w:jc w:val="center"/>
        <w:rPr>
          <w:rFonts w:ascii="Times New Roman" w:eastAsia="Calibri" w:hAnsi="Times New Roman"/>
          <w:b/>
        </w:rPr>
      </w:pPr>
    </w:p>
    <w:p w14:paraId="10F280F9" w14:textId="216C38FC" w:rsidR="00CD7A83" w:rsidRPr="00643C6F" w:rsidRDefault="006A4FE5" w:rsidP="006A4FE5">
      <w:pPr>
        <w:spacing w:after="0"/>
        <w:jc w:val="center"/>
        <w:rPr>
          <w:rFonts w:ascii="Times New Roman" w:eastAsia="Calibri" w:hAnsi="Times New Roman"/>
          <w:b/>
          <w:sz w:val="32"/>
          <w:szCs w:val="32"/>
        </w:rPr>
      </w:pPr>
      <w:r w:rsidRPr="00643C6F">
        <w:rPr>
          <w:rFonts w:ascii="Times New Roman" w:eastAsia="Calibri" w:hAnsi="Times New Roman"/>
          <w:b/>
          <w:sz w:val="32"/>
          <w:szCs w:val="32"/>
        </w:rPr>
        <w:t>AGENDA</w:t>
      </w:r>
      <w:r w:rsidR="00CD7A83" w:rsidRPr="00643C6F">
        <w:rPr>
          <w:rFonts w:ascii="Times New Roman" w:eastAsia="Calibri" w:hAnsi="Times New Roman"/>
          <w:b/>
          <w:sz w:val="32"/>
          <w:szCs w:val="32"/>
        </w:rPr>
        <w:t xml:space="preserve"> </w:t>
      </w:r>
    </w:p>
    <w:p w14:paraId="6259B346" w14:textId="77777777" w:rsidR="0059623E" w:rsidRDefault="0059623E" w:rsidP="00C535D4">
      <w:pPr>
        <w:spacing w:after="0"/>
        <w:rPr>
          <w:rFonts w:ascii="Times New Roman" w:eastAsia="Calibri" w:hAnsi="Times New Roman"/>
          <w:b/>
          <w:sz w:val="24"/>
          <w:szCs w:val="24"/>
          <w:u w:val="single"/>
        </w:rPr>
      </w:pPr>
    </w:p>
    <w:p w14:paraId="33C949BF" w14:textId="054C7CBB" w:rsidR="00C535D4" w:rsidRPr="00227CF9" w:rsidRDefault="002B3CB9" w:rsidP="00C535D4">
      <w:pPr>
        <w:spacing w:after="0"/>
        <w:rPr>
          <w:rFonts w:ascii="Times New Roman" w:eastAsia="Calibri" w:hAnsi="Times New Roman"/>
          <w:b/>
          <w:sz w:val="24"/>
          <w:szCs w:val="24"/>
          <w:u w:val="single"/>
        </w:rPr>
      </w:pPr>
      <w:r w:rsidRPr="00227CF9">
        <w:rPr>
          <w:rFonts w:ascii="Times New Roman" w:eastAsia="Calibri" w:hAnsi="Times New Roman"/>
          <w:b/>
          <w:sz w:val="24"/>
          <w:szCs w:val="24"/>
          <w:u w:val="single"/>
        </w:rPr>
        <w:t>Wednesday</w:t>
      </w:r>
      <w:r w:rsidR="00C535D4" w:rsidRPr="00227CF9">
        <w:rPr>
          <w:rFonts w:ascii="Times New Roman" w:eastAsia="Calibri" w:hAnsi="Times New Roman"/>
          <w:b/>
          <w:sz w:val="24"/>
          <w:szCs w:val="24"/>
          <w:u w:val="single"/>
        </w:rPr>
        <w:t xml:space="preserve">, </w:t>
      </w:r>
      <w:r w:rsidRPr="00227CF9">
        <w:rPr>
          <w:rFonts w:ascii="Times New Roman" w:eastAsia="Calibri" w:hAnsi="Times New Roman"/>
          <w:b/>
          <w:sz w:val="24"/>
          <w:szCs w:val="24"/>
          <w:u w:val="single"/>
        </w:rPr>
        <w:t xml:space="preserve">May 3 </w:t>
      </w:r>
    </w:p>
    <w:p w14:paraId="1E87D0C0" w14:textId="77777777" w:rsidR="002B3CB9" w:rsidRDefault="002B3CB9" w:rsidP="00C535D4">
      <w:pPr>
        <w:spacing w:after="0" w:line="360" w:lineRule="auto"/>
        <w:ind w:left="810" w:hanging="810"/>
        <w:contextualSpacing/>
        <w:rPr>
          <w:rFonts w:ascii="Times New Roman" w:eastAsia="Calibri" w:hAnsi="Times New Roman"/>
          <w:sz w:val="24"/>
          <w:szCs w:val="24"/>
        </w:rPr>
      </w:pPr>
    </w:p>
    <w:p w14:paraId="6B7579E6" w14:textId="60BC3762" w:rsidR="00C535D4" w:rsidRPr="009D2B35" w:rsidRDefault="002B3CB9" w:rsidP="00C535D4">
      <w:pPr>
        <w:spacing w:after="0" w:line="360" w:lineRule="auto"/>
        <w:ind w:left="810" w:hanging="810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09:30-</w:t>
      </w:r>
      <w:r w:rsidR="00C535D4"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="00C535D4" w:rsidRPr="009D2B35">
        <w:rPr>
          <w:rFonts w:ascii="Times New Roman" w:eastAsia="Calibri" w:hAnsi="Times New Roman"/>
          <w:sz w:val="24"/>
          <w:szCs w:val="24"/>
        </w:rPr>
        <w:t>:00</w:t>
      </w:r>
      <w:r>
        <w:rPr>
          <w:rFonts w:ascii="Times New Roman" w:eastAsia="Calibri" w:hAnsi="Times New Roman"/>
          <w:sz w:val="24"/>
          <w:szCs w:val="24"/>
        </w:rPr>
        <w:t xml:space="preserve">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>
        <w:rPr>
          <w:rFonts w:ascii="Times New Roman" w:eastAsia="Calibri" w:hAnsi="Times New Roman"/>
          <w:sz w:val="24"/>
          <w:szCs w:val="24"/>
        </w:rPr>
        <w:t>Registration</w:t>
      </w:r>
    </w:p>
    <w:p w14:paraId="14D257B5" w14:textId="283A542E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0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 xml:space="preserve">:05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Pr="009D2B35">
        <w:rPr>
          <w:rFonts w:ascii="Times New Roman" w:eastAsia="Calibri" w:hAnsi="Times New Roman"/>
          <w:sz w:val="24"/>
          <w:szCs w:val="24"/>
        </w:rPr>
        <w:t xml:space="preserve">Opening welcome </w:t>
      </w:r>
    </w:p>
    <w:p w14:paraId="647B64A3" w14:textId="0943DABB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0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>
        <w:rPr>
          <w:rFonts w:ascii="Times New Roman" w:eastAsia="Calibri" w:hAnsi="Times New Roman"/>
          <w:sz w:val="24"/>
          <w:szCs w:val="24"/>
        </w:rPr>
        <w:t>P</w:t>
      </w:r>
      <w:r w:rsidR="002B3CB9" w:rsidRPr="009D2B35">
        <w:rPr>
          <w:rFonts w:ascii="Times New Roman" w:eastAsia="Calibri" w:hAnsi="Times New Roman"/>
          <w:sz w:val="24"/>
          <w:szCs w:val="24"/>
        </w:rPr>
        <w:t>roject coordinator</w:t>
      </w:r>
      <w:r w:rsidR="002B3CB9">
        <w:rPr>
          <w:rFonts w:ascii="Times New Roman" w:eastAsia="Calibri" w:hAnsi="Times New Roman"/>
          <w:sz w:val="24"/>
          <w:szCs w:val="24"/>
        </w:rPr>
        <w:t>’</w:t>
      </w:r>
      <w:r w:rsidR="002B3CB9" w:rsidRPr="009D2B35">
        <w:rPr>
          <w:rFonts w:ascii="Times New Roman" w:eastAsia="Calibri" w:hAnsi="Times New Roman"/>
          <w:sz w:val="24"/>
          <w:szCs w:val="24"/>
        </w:rPr>
        <w:t xml:space="preserve">s introduction </w:t>
      </w:r>
    </w:p>
    <w:p w14:paraId="6CD0AFA8" w14:textId="32A934D2" w:rsidR="00C535D4" w:rsidRDefault="00C535D4" w:rsidP="00C535D4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9D2B35">
        <w:rPr>
          <w:rFonts w:ascii="Times New Roman" w:eastAsia="Calibri" w:hAnsi="Times New Roman"/>
          <w:sz w:val="24"/>
          <w:szCs w:val="24"/>
        </w:rPr>
        <w:t xml:space="preserve">5 </w:t>
      </w:r>
      <w:r w:rsidR="00E91952"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="006676E4">
        <w:rPr>
          <w:rFonts w:ascii="Times New Roman" w:eastAsia="Calibri" w:hAnsi="Times New Roman"/>
          <w:sz w:val="24"/>
          <w:szCs w:val="24"/>
        </w:rPr>
        <w:t>Review of the g</w:t>
      </w:r>
      <w:r w:rsidRPr="009D2B35">
        <w:rPr>
          <w:rFonts w:ascii="Times New Roman" w:eastAsia="Calibri" w:hAnsi="Times New Roman"/>
          <w:sz w:val="24"/>
          <w:szCs w:val="24"/>
        </w:rPr>
        <w:t xml:space="preserve">eneral </w:t>
      </w:r>
      <w:r w:rsidR="006676E4" w:rsidRPr="009D2B35">
        <w:rPr>
          <w:rFonts w:ascii="Times New Roman" w:eastAsia="Calibri" w:hAnsi="Times New Roman"/>
          <w:sz w:val="24"/>
          <w:szCs w:val="24"/>
        </w:rPr>
        <w:t>objective</w:t>
      </w:r>
      <w:r w:rsidR="006676E4">
        <w:rPr>
          <w:rFonts w:ascii="Times New Roman" w:eastAsia="Calibri" w:hAnsi="Times New Roman"/>
          <w:sz w:val="24"/>
          <w:szCs w:val="24"/>
        </w:rPr>
        <w:t>s</w:t>
      </w:r>
      <w:r w:rsidRPr="009D2B35">
        <w:rPr>
          <w:rFonts w:ascii="Times New Roman" w:eastAsia="Calibri" w:hAnsi="Times New Roman"/>
          <w:sz w:val="24"/>
          <w:szCs w:val="24"/>
        </w:rPr>
        <w:t xml:space="preserve"> of </w:t>
      </w:r>
      <w:r>
        <w:rPr>
          <w:rFonts w:ascii="Times New Roman" w:eastAsia="Calibri" w:hAnsi="Times New Roman"/>
          <w:sz w:val="24"/>
          <w:szCs w:val="24"/>
        </w:rPr>
        <w:t xml:space="preserve">the </w:t>
      </w:r>
      <w:r w:rsidRPr="009D2B35">
        <w:rPr>
          <w:rFonts w:ascii="Times New Roman" w:eastAsia="Calibri" w:hAnsi="Times New Roman"/>
          <w:sz w:val="24"/>
          <w:szCs w:val="24"/>
        </w:rPr>
        <w:t xml:space="preserve">project </w:t>
      </w:r>
    </w:p>
    <w:p w14:paraId="2AD34B7E" w14:textId="774E9D6F" w:rsidR="00C535D4" w:rsidRPr="0027098A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i/>
          <w:iCs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0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9D2B35">
        <w:rPr>
          <w:rFonts w:ascii="Times New Roman" w:eastAsia="Calibri" w:hAnsi="Times New Roman"/>
          <w:sz w:val="24"/>
          <w:szCs w:val="24"/>
        </w:rPr>
        <w:t>5-1</w:t>
      </w:r>
      <w:r w:rsidR="006676E4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00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Project </w:t>
      </w:r>
      <w:r>
        <w:rPr>
          <w:rFonts w:ascii="Times New Roman" w:eastAsia="Calibri" w:hAnsi="Times New Roman"/>
          <w:sz w:val="24"/>
          <w:szCs w:val="24"/>
        </w:rPr>
        <w:t>management plan</w:t>
      </w:r>
      <w:r w:rsidRPr="009D2B35">
        <w:rPr>
          <w:rFonts w:ascii="Times New Roman" w:eastAsia="Calibri" w:hAnsi="Times New Roman"/>
          <w:sz w:val="24"/>
          <w:szCs w:val="24"/>
        </w:rPr>
        <w:t>: Objectives</w:t>
      </w:r>
      <w:r>
        <w:rPr>
          <w:rFonts w:ascii="Times New Roman" w:eastAsia="Calibri" w:hAnsi="Times New Roman"/>
          <w:sz w:val="24"/>
          <w:szCs w:val="24"/>
        </w:rPr>
        <w:t>/activities and</w:t>
      </w:r>
      <w:r w:rsidRPr="009D2B35"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>p</w:t>
      </w:r>
      <w:r w:rsidRPr="009D2B35">
        <w:rPr>
          <w:rFonts w:ascii="Times New Roman" w:eastAsia="Calibri" w:hAnsi="Times New Roman"/>
          <w:sz w:val="24"/>
          <w:szCs w:val="24"/>
        </w:rPr>
        <w:t xml:space="preserve">roject </w:t>
      </w:r>
      <w:r>
        <w:rPr>
          <w:rFonts w:ascii="Times New Roman" w:eastAsia="Calibri" w:hAnsi="Times New Roman"/>
          <w:sz w:val="24"/>
          <w:szCs w:val="24"/>
        </w:rPr>
        <w:t>timeline</w:t>
      </w:r>
    </w:p>
    <w:p w14:paraId="463F6948" w14:textId="77777777" w:rsidR="006676E4" w:rsidRDefault="006676E4" w:rsidP="006676E4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>
        <w:rPr>
          <w:rFonts w:ascii="Times New Roman" w:eastAsia="Calibri" w:hAnsi="Times New Roman"/>
          <w:sz w:val="24"/>
          <w:szCs w:val="24"/>
        </w:rPr>
        <w:t>1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1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>Coffee break</w:t>
      </w:r>
    </w:p>
    <w:p w14:paraId="70220D40" w14:textId="693567BF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1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6A1B3C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4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Work </w:t>
      </w:r>
      <w:r>
        <w:rPr>
          <w:rFonts w:ascii="Times New Roman" w:eastAsia="Calibri" w:hAnsi="Times New Roman"/>
          <w:sz w:val="24"/>
          <w:szCs w:val="24"/>
        </w:rPr>
        <w:t xml:space="preserve">plan and </w:t>
      </w:r>
      <w:r w:rsidR="00E91952">
        <w:rPr>
          <w:rFonts w:ascii="Times New Roman" w:eastAsia="Calibri" w:hAnsi="Times New Roman"/>
          <w:sz w:val="24"/>
          <w:szCs w:val="24"/>
        </w:rPr>
        <w:t>review of</w:t>
      </w:r>
      <w:r w:rsidRPr="009D2B35">
        <w:rPr>
          <w:rFonts w:ascii="Times New Roman" w:eastAsia="Calibri" w:hAnsi="Times New Roman"/>
          <w:sz w:val="24"/>
          <w:szCs w:val="24"/>
        </w:rPr>
        <w:t xml:space="preserve"> intellectual outpu</w:t>
      </w:r>
      <w:r w:rsidR="00E91952">
        <w:rPr>
          <w:rFonts w:ascii="Times New Roman" w:eastAsia="Calibri" w:hAnsi="Times New Roman"/>
          <w:sz w:val="24"/>
          <w:szCs w:val="24"/>
        </w:rPr>
        <w:t>ts</w:t>
      </w:r>
    </w:p>
    <w:p w14:paraId="65634570" w14:textId="7C379351" w:rsidR="00C535D4" w:rsidRDefault="00C535D4" w:rsidP="00C535D4">
      <w:pPr>
        <w:spacing w:after="0" w:line="360" w:lineRule="auto"/>
        <w:ind w:left="1350" w:hanging="1350"/>
        <w:contextualSpacing/>
        <w:rPr>
          <w:rFonts w:ascii="Times New Roman" w:eastAsia="Calibri" w:hAnsi="Times New Roman"/>
          <w:sz w:val="24"/>
          <w:szCs w:val="24"/>
        </w:rPr>
      </w:pPr>
      <w:r w:rsidRPr="009D2B35">
        <w:rPr>
          <w:rFonts w:ascii="Times New Roman" w:eastAsia="Calibri" w:hAnsi="Times New Roman"/>
          <w:sz w:val="24"/>
          <w:szCs w:val="24"/>
        </w:rPr>
        <w:t>1</w:t>
      </w:r>
      <w:r w:rsidR="006A1B3C">
        <w:rPr>
          <w:rFonts w:ascii="Times New Roman" w:eastAsia="Calibri" w:hAnsi="Times New Roman"/>
          <w:sz w:val="24"/>
          <w:szCs w:val="24"/>
        </w:rPr>
        <w:t>1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4</w:t>
      </w:r>
      <w:r>
        <w:rPr>
          <w:rFonts w:ascii="Times New Roman" w:eastAsia="Calibri" w:hAnsi="Times New Roman"/>
          <w:sz w:val="24"/>
          <w:szCs w:val="24"/>
        </w:rPr>
        <w:t>5</w:t>
      </w:r>
      <w:r w:rsidRPr="009D2B35">
        <w:rPr>
          <w:rFonts w:ascii="Times New Roman" w:eastAsia="Calibri" w:hAnsi="Times New Roman"/>
          <w:sz w:val="24"/>
          <w:szCs w:val="24"/>
        </w:rPr>
        <w:t>-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 w:rsidRPr="009D2B35"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15</w:t>
      </w:r>
      <w:r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>
        <w:rPr>
          <w:rFonts w:ascii="Times New Roman" w:eastAsia="Calibri" w:hAnsi="Times New Roman"/>
          <w:sz w:val="24"/>
          <w:szCs w:val="24"/>
        </w:rPr>
        <w:t xml:space="preserve">Management plan, risk plan, next activities </w:t>
      </w:r>
    </w:p>
    <w:p w14:paraId="1E07B1CB" w14:textId="62BB23DE" w:rsidR="006676E4" w:rsidRPr="009D2B35" w:rsidRDefault="00C535D4" w:rsidP="006676E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.</w:t>
      </w:r>
      <w:r w:rsidR="006A1B3C">
        <w:rPr>
          <w:rFonts w:ascii="Times New Roman" w:eastAsia="Calibri" w:hAnsi="Times New Roman"/>
          <w:sz w:val="24"/>
          <w:szCs w:val="24"/>
        </w:rPr>
        <w:t>15-</w:t>
      </w: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:</w:t>
      </w:r>
      <w:r w:rsidR="006A1B3C">
        <w:rPr>
          <w:rFonts w:ascii="Times New Roman" w:eastAsia="Calibri" w:hAnsi="Times New Roman"/>
          <w:sz w:val="24"/>
          <w:szCs w:val="24"/>
        </w:rPr>
        <w:t>30</w:t>
      </w:r>
      <w:r w:rsidR="006676E4" w:rsidRPr="009D2B35">
        <w:rPr>
          <w:rFonts w:ascii="Times New Roman" w:eastAsia="Calibri" w:hAnsi="Times New Roman"/>
          <w:sz w:val="24"/>
          <w:szCs w:val="24"/>
        </w:rPr>
        <w:t xml:space="preserve"> – </w:t>
      </w:r>
      <w:r w:rsidR="006676E4">
        <w:rPr>
          <w:rFonts w:ascii="Times New Roman" w:eastAsia="Calibri" w:hAnsi="Times New Roman"/>
          <w:sz w:val="24"/>
          <w:szCs w:val="24"/>
        </w:rPr>
        <w:t>Project budgeting</w:t>
      </w:r>
      <w:r w:rsidR="006676E4" w:rsidRPr="009D2B35">
        <w:rPr>
          <w:rFonts w:ascii="Times New Roman" w:eastAsia="Calibri" w:hAnsi="Times New Roman"/>
          <w:sz w:val="24"/>
          <w:szCs w:val="24"/>
        </w:rPr>
        <w:t xml:space="preserve">: budget allocations/partner/activity </w:t>
      </w:r>
      <w:r w:rsidR="006676E4">
        <w:rPr>
          <w:rFonts w:ascii="Times New Roman" w:eastAsia="Calibri" w:hAnsi="Times New Roman"/>
          <w:sz w:val="24"/>
          <w:szCs w:val="24"/>
        </w:rPr>
        <w:t>and remaining budget</w:t>
      </w:r>
    </w:p>
    <w:p w14:paraId="3B518E06" w14:textId="4ACA911C" w:rsidR="00C535D4" w:rsidRDefault="00C535D4" w:rsidP="00C535D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1128F9">
        <w:rPr>
          <w:rFonts w:ascii="Times New Roman" w:eastAsia="Calibri" w:hAnsi="Times New Roman"/>
          <w:sz w:val="24"/>
          <w:szCs w:val="24"/>
        </w:rPr>
        <w:t>2</w:t>
      </w:r>
      <w:r>
        <w:rPr>
          <w:rFonts w:ascii="Times New Roman" w:eastAsia="Calibri" w:hAnsi="Times New Roman"/>
          <w:sz w:val="24"/>
          <w:szCs w:val="24"/>
        </w:rPr>
        <w:t>.</w:t>
      </w:r>
      <w:r w:rsidR="006A1B3C">
        <w:rPr>
          <w:rFonts w:ascii="Times New Roman" w:eastAsia="Calibri" w:hAnsi="Times New Roman"/>
          <w:sz w:val="24"/>
          <w:szCs w:val="24"/>
        </w:rPr>
        <w:t>30</w:t>
      </w:r>
      <w:r>
        <w:rPr>
          <w:rFonts w:ascii="Times New Roman" w:eastAsia="Calibri" w:hAnsi="Times New Roman"/>
          <w:sz w:val="24"/>
          <w:szCs w:val="24"/>
        </w:rPr>
        <w:t>-1</w:t>
      </w:r>
      <w:r w:rsidR="00631D7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.</w:t>
      </w:r>
      <w:r w:rsidR="00631D74">
        <w:rPr>
          <w:rFonts w:ascii="Times New Roman" w:eastAsia="Calibri" w:hAnsi="Times New Roman"/>
          <w:sz w:val="24"/>
          <w:szCs w:val="24"/>
        </w:rPr>
        <w:t>0</w:t>
      </w:r>
      <w:r>
        <w:rPr>
          <w:rFonts w:ascii="Times New Roman" w:eastAsia="Calibri" w:hAnsi="Times New Roman"/>
          <w:sz w:val="24"/>
          <w:szCs w:val="24"/>
        </w:rPr>
        <w:t xml:space="preserve">0 </w:t>
      </w:r>
      <w:r w:rsidRPr="009D2B35">
        <w:rPr>
          <w:rFonts w:ascii="Times New Roman" w:eastAsia="Calibri" w:hAnsi="Times New Roman"/>
          <w:sz w:val="24"/>
          <w:szCs w:val="24"/>
        </w:rPr>
        <w:t xml:space="preserve">– </w:t>
      </w:r>
      <w:r w:rsidRPr="00B67D13">
        <w:rPr>
          <w:rFonts w:ascii="Times New Roman" w:eastAsia="Calibri" w:hAnsi="Times New Roman"/>
          <w:i/>
          <w:iCs/>
          <w:sz w:val="24"/>
          <w:szCs w:val="24"/>
        </w:rPr>
        <w:t>Discussions – debates</w:t>
      </w:r>
      <w:r>
        <w:rPr>
          <w:rFonts w:ascii="Times New Roman" w:eastAsia="Calibri" w:hAnsi="Times New Roman"/>
          <w:i/>
          <w:iCs/>
          <w:sz w:val="24"/>
          <w:szCs w:val="24"/>
        </w:rPr>
        <w:t>, Q&amp;A session</w:t>
      </w:r>
      <w:r>
        <w:rPr>
          <w:rFonts w:ascii="Times New Roman" w:eastAsia="Calibri" w:hAnsi="Times New Roman"/>
          <w:sz w:val="24"/>
          <w:szCs w:val="24"/>
        </w:rPr>
        <w:t xml:space="preserve"> </w:t>
      </w:r>
    </w:p>
    <w:p w14:paraId="28A97040" w14:textId="0B862336" w:rsidR="00343368" w:rsidRPr="006676E4" w:rsidRDefault="00C535D4" w:rsidP="006676E4">
      <w:pPr>
        <w:spacing w:after="0" w:line="360" w:lineRule="auto"/>
        <w:contextualSpacing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631D74">
        <w:rPr>
          <w:rFonts w:ascii="Times New Roman" w:eastAsia="Calibri" w:hAnsi="Times New Roman"/>
          <w:sz w:val="24"/>
          <w:szCs w:val="24"/>
        </w:rPr>
        <w:t>3</w:t>
      </w:r>
      <w:r>
        <w:rPr>
          <w:rFonts w:ascii="Times New Roman" w:eastAsia="Calibri" w:hAnsi="Times New Roman"/>
          <w:sz w:val="24"/>
          <w:szCs w:val="24"/>
        </w:rPr>
        <w:t>.</w:t>
      </w:r>
      <w:r w:rsidR="00631D74">
        <w:rPr>
          <w:rFonts w:ascii="Times New Roman" w:eastAsia="Calibri" w:hAnsi="Times New Roman"/>
          <w:sz w:val="24"/>
          <w:szCs w:val="24"/>
        </w:rPr>
        <w:t>0</w:t>
      </w:r>
      <w:r>
        <w:rPr>
          <w:rFonts w:ascii="Times New Roman" w:eastAsia="Calibri" w:hAnsi="Times New Roman"/>
          <w:sz w:val="24"/>
          <w:szCs w:val="24"/>
        </w:rPr>
        <w:t xml:space="preserve">0 </w:t>
      </w:r>
      <w:r w:rsidRPr="009D2B35">
        <w:rPr>
          <w:rFonts w:ascii="Times New Roman" w:eastAsia="Calibri" w:hAnsi="Times New Roman"/>
          <w:sz w:val="24"/>
          <w:szCs w:val="24"/>
        </w:rPr>
        <w:t>–</w:t>
      </w:r>
      <w:r>
        <w:rPr>
          <w:rFonts w:ascii="Times New Roman" w:eastAsia="Calibri" w:hAnsi="Times New Roman"/>
          <w:sz w:val="24"/>
          <w:szCs w:val="24"/>
        </w:rPr>
        <w:t xml:space="preserve"> </w:t>
      </w:r>
      <w:r w:rsidR="006676E4">
        <w:rPr>
          <w:rFonts w:ascii="Times New Roman" w:eastAsia="Calibri" w:hAnsi="Times New Roman"/>
          <w:sz w:val="24"/>
          <w:szCs w:val="24"/>
        </w:rPr>
        <w:t>14:00 Lunch</w:t>
      </w:r>
    </w:p>
    <w:p w14:paraId="64D6870B" w14:textId="298CBDD8" w:rsidR="00343368" w:rsidRPr="006676E4" w:rsidRDefault="00343368" w:rsidP="006676E4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227CF9"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013C33"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</w:t>
      </w:r>
      <w:r w:rsidR="00E24CA2" w:rsidRPr="00013C33">
        <w:rPr>
          <w:rFonts w:ascii="Times New Roman" w:eastAsia="Calibri" w:hAnsi="Times New Roman"/>
          <w:sz w:val="24"/>
          <w:szCs w:val="24"/>
        </w:rPr>
        <w:t xml:space="preserve"> Implementation p</w:t>
      </w:r>
      <w:r w:rsidR="00D34936" w:rsidRPr="00013C33">
        <w:rPr>
          <w:rFonts w:ascii="Times New Roman" w:eastAsia="Calibri" w:hAnsi="Times New Roman"/>
          <w:sz w:val="24"/>
          <w:szCs w:val="24"/>
        </w:rPr>
        <w:t xml:space="preserve">rogress </w:t>
      </w:r>
      <w:r w:rsidR="00E24CA2" w:rsidRPr="00013C33">
        <w:rPr>
          <w:rFonts w:ascii="Times New Roman" w:eastAsia="Calibri" w:hAnsi="Times New Roman"/>
          <w:sz w:val="24"/>
          <w:szCs w:val="24"/>
        </w:rPr>
        <w:t>report</w:t>
      </w:r>
      <w:r w:rsidR="00013C33" w:rsidRPr="00013C33">
        <w:rPr>
          <w:rFonts w:ascii="Times New Roman" w:eastAsia="Calibri" w:hAnsi="Times New Roman"/>
          <w:sz w:val="24"/>
          <w:szCs w:val="24"/>
        </w:rPr>
        <w:t>, tasks monitoring and planning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D34936" w:rsidRPr="00013C33">
        <w:rPr>
          <w:rFonts w:ascii="Times New Roman" w:eastAsia="Calibri" w:hAnsi="Times New Roman"/>
          <w:sz w:val="24"/>
          <w:szCs w:val="24"/>
        </w:rPr>
        <w:t xml:space="preserve"> </w:t>
      </w:r>
      <w:r w:rsidR="00D34936" w:rsidRPr="00013C33">
        <w:rPr>
          <w:rFonts w:ascii="Times New Roman" w:eastAsia="Calibri" w:hAnsi="Times New Roman"/>
          <w:sz w:val="24"/>
          <w:szCs w:val="24"/>
          <w:lang w:val="ro-RO"/>
        </w:rPr>
        <w:t xml:space="preserve">O1 </w:t>
      </w:r>
      <w:r w:rsidR="00D34936" w:rsidRPr="00013C33">
        <w:rPr>
          <w:rFonts w:ascii="Times New Roman" w:eastAsia="Calibri" w:hAnsi="Times New Roman"/>
          <w:sz w:val="24"/>
          <w:szCs w:val="24"/>
          <w:lang w:val="en-US"/>
        </w:rPr>
        <w:t>“</w:t>
      </w:r>
      <w:r w:rsidR="00D34936" w:rsidRPr="00013C33">
        <w:rPr>
          <w:rFonts w:ascii="Times New Roman" w:eastAsia="Calibri" w:hAnsi="Times New Roman"/>
          <w:i/>
          <w:iCs/>
          <w:sz w:val="24"/>
          <w:szCs w:val="24"/>
        </w:rPr>
        <w:t>Building the updated pool of competencies for maritime education to improve the value of simulating facilities in maritime education</w:t>
      </w:r>
      <w:r w:rsidR="00D34936" w:rsidRPr="00013C33">
        <w:rPr>
          <w:rFonts w:ascii="Times New Roman" w:eastAsia="Calibri" w:hAnsi="Times New Roman"/>
          <w:sz w:val="24"/>
          <w:szCs w:val="24"/>
          <w:lang w:val="en-US"/>
        </w:rPr>
        <w:t>”</w:t>
      </w:r>
      <w:r w:rsidR="00013C33" w:rsidRPr="00013C33">
        <w:rPr>
          <w:rFonts w:ascii="Times New Roman" w:eastAsia="Calibri" w:hAnsi="Times New Roman"/>
          <w:sz w:val="24"/>
          <w:szCs w:val="24"/>
          <w:lang w:val="en-US"/>
        </w:rPr>
        <w:t xml:space="preserve"> – syllabuses revision and </w:t>
      </w:r>
      <w:r w:rsidR="006676E4" w:rsidRPr="00013C33">
        <w:rPr>
          <w:rFonts w:ascii="Times New Roman" w:eastAsia="Calibri" w:hAnsi="Times New Roman"/>
          <w:sz w:val="24"/>
          <w:szCs w:val="24"/>
          <w:lang w:val="en-US"/>
        </w:rPr>
        <w:t>approval.</w:t>
      </w:r>
    </w:p>
    <w:p w14:paraId="28B8808A" w14:textId="0B6F27AE" w:rsidR="00013C33" w:rsidRPr="00013C33" w:rsidRDefault="00013C33" w:rsidP="006676E4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6676E4">
        <w:rPr>
          <w:rFonts w:ascii="Times New Roman" w:eastAsia="Calibri" w:hAnsi="Times New Roman"/>
          <w:sz w:val="24"/>
          <w:szCs w:val="24"/>
        </w:rPr>
        <w:t>4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4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6676E4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15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Implementation progress report, tasks monitoring and planning: </w:t>
      </w:r>
      <w:r w:rsidRPr="00013C33">
        <w:rPr>
          <w:rFonts w:ascii="Times New Roman" w:eastAsia="Calibri" w:hAnsi="Times New Roman"/>
          <w:sz w:val="24"/>
          <w:szCs w:val="24"/>
          <w:lang w:val="ro-RO"/>
        </w:rPr>
        <w:t>O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2</w:t>
      </w:r>
      <w:r w:rsidRPr="00013C33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“</w:t>
      </w:r>
      <w:r w:rsidRPr="00013C33">
        <w:rPr>
          <w:rFonts w:ascii="Times New Roman" w:eastAsia="Calibri" w:hAnsi="Times New Roman"/>
          <w:i/>
          <w:iCs/>
          <w:sz w:val="24"/>
          <w:szCs w:val="24"/>
        </w:rPr>
        <w:t>Digital media tools to enhance the simulating teaching efficiency in maritime education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 xml:space="preserve">”– 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 xml:space="preserve">review of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assessment strategy, guide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>s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, training materials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 xml:space="preserve"> and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 xml:space="preserve">video </w:t>
      </w:r>
      <w:r w:rsidR="00227CF9" w:rsidRPr="00013C33">
        <w:rPr>
          <w:rFonts w:ascii="Times New Roman" w:eastAsia="Calibri" w:hAnsi="Times New Roman"/>
          <w:sz w:val="24"/>
          <w:szCs w:val="24"/>
          <w:lang w:val="en-US"/>
        </w:rPr>
        <w:t>tutorials.</w:t>
      </w:r>
    </w:p>
    <w:p w14:paraId="797E54C7" w14:textId="0C8D0EE4" w:rsidR="006676E4" w:rsidRDefault="00013C33" w:rsidP="006676E4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6676E4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>1</w:t>
      </w:r>
      <w:r w:rsidR="00E447F7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6676E4">
        <w:rPr>
          <w:rFonts w:ascii="Times New Roman" w:eastAsia="Calibri" w:hAnsi="Times New Roman"/>
          <w:sz w:val="24"/>
          <w:szCs w:val="24"/>
        </w:rPr>
        <w:t>5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6676E4">
        <w:rPr>
          <w:rFonts w:ascii="Times New Roman" w:eastAsia="Calibri" w:hAnsi="Times New Roman"/>
          <w:sz w:val="24"/>
          <w:szCs w:val="24"/>
        </w:rPr>
        <w:t xml:space="preserve">30 </w:t>
      </w:r>
      <w:r w:rsidR="00227CF9">
        <w:rPr>
          <w:rFonts w:ascii="Times New Roman" w:eastAsia="Calibri" w:hAnsi="Times New Roman"/>
          <w:sz w:val="24"/>
          <w:szCs w:val="24"/>
        </w:rPr>
        <w:t xml:space="preserve">- </w:t>
      </w:r>
      <w:r w:rsidR="006676E4">
        <w:rPr>
          <w:rFonts w:ascii="Times New Roman" w:eastAsia="Calibri" w:hAnsi="Times New Roman"/>
          <w:sz w:val="24"/>
          <w:szCs w:val="24"/>
        </w:rPr>
        <w:t>Coffee break</w:t>
      </w:r>
    </w:p>
    <w:p w14:paraId="6CD5F7C6" w14:textId="77777777" w:rsidR="0059623E" w:rsidRDefault="00013C33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 xml:space="preserve"> </w:t>
      </w:r>
    </w:p>
    <w:p w14:paraId="7FA02145" w14:textId="77777777" w:rsidR="0059623E" w:rsidRDefault="0059623E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</w:p>
    <w:p w14:paraId="7578CE0D" w14:textId="77777777" w:rsidR="0059623E" w:rsidRDefault="0059623E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</w:rPr>
      </w:pPr>
    </w:p>
    <w:p w14:paraId="7ABAF4AC" w14:textId="3D295398" w:rsidR="009C0A79" w:rsidRPr="00227CF9" w:rsidRDefault="00227CF9" w:rsidP="00227CF9">
      <w:pPr>
        <w:spacing w:after="0" w:line="360" w:lineRule="auto"/>
        <w:ind w:left="1418" w:hanging="1418"/>
        <w:jc w:val="both"/>
        <w:rPr>
          <w:rFonts w:ascii="Times New Roman" w:eastAsia="Calibri" w:hAnsi="Times New Roman"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15:30-16:00 </w:t>
      </w:r>
      <w:r w:rsidR="00013C33" w:rsidRPr="00013C33">
        <w:rPr>
          <w:rFonts w:ascii="Times New Roman" w:eastAsia="Calibri" w:hAnsi="Times New Roman"/>
          <w:sz w:val="24"/>
          <w:szCs w:val="24"/>
        </w:rPr>
        <w:t xml:space="preserve">– Implementation progress report, tasks monitoring and planning: </w:t>
      </w:r>
      <w:r w:rsidR="00E447F7" w:rsidRPr="00E447F7">
        <w:rPr>
          <w:rFonts w:ascii="Times New Roman" w:eastAsia="Calibri" w:hAnsi="Times New Roman"/>
          <w:sz w:val="24"/>
          <w:szCs w:val="24"/>
          <w:lang w:val="ro-RO"/>
        </w:rPr>
        <w:t>O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3</w:t>
      </w:r>
      <w:r w:rsidR="00E447F7" w:rsidRPr="00E447F7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="00E447F7" w:rsidRPr="00E447F7">
        <w:rPr>
          <w:rFonts w:ascii="Times New Roman" w:eastAsia="Calibri" w:hAnsi="Times New Roman"/>
          <w:sz w:val="24"/>
          <w:szCs w:val="24"/>
          <w:lang w:val="en-US"/>
        </w:rPr>
        <w:t>“</w:t>
      </w:r>
      <w:r w:rsidR="00E447F7" w:rsidRPr="00E447F7">
        <w:rPr>
          <w:rFonts w:ascii="Times New Roman" w:eastAsia="Calibri" w:hAnsi="Times New Roman"/>
          <w:i/>
          <w:iCs/>
          <w:sz w:val="24"/>
          <w:szCs w:val="24"/>
        </w:rPr>
        <w:t xml:space="preserve">Virtual digital campus for teachers, </w:t>
      </w:r>
      <w:proofErr w:type="gramStart"/>
      <w:r w:rsidR="00E447F7" w:rsidRPr="00E447F7">
        <w:rPr>
          <w:rFonts w:ascii="Times New Roman" w:eastAsia="Calibri" w:hAnsi="Times New Roman"/>
          <w:i/>
          <w:iCs/>
          <w:sz w:val="24"/>
          <w:szCs w:val="24"/>
        </w:rPr>
        <w:t>researchers</w:t>
      </w:r>
      <w:proofErr w:type="gramEnd"/>
      <w:r w:rsidR="00E447F7" w:rsidRPr="00E447F7">
        <w:rPr>
          <w:rFonts w:ascii="Times New Roman" w:eastAsia="Calibri" w:hAnsi="Times New Roman"/>
          <w:i/>
          <w:iCs/>
          <w:sz w:val="24"/>
          <w:szCs w:val="24"/>
        </w:rPr>
        <w:t xml:space="preserve"> and </w:t>
      </w:r>
      <w:r w:rsidRPr="00E447F7">
        <w:rPr>
          <w:rFonts w:ascii="Times New Roman" w:eastAsia="Calibri" w:hAnsi="Times New Roman"/>
          <w:i/>
          <w:iCs/>
          <w:sz w:val="24"/>
          <w:szCs w:val="24"/>
        </w:rPr>
        <w:t>students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–</w:t>
      </w:r>
      <w:r w:rsidR="00013C33" w:rsidRPr="00013C33">
        <w:rPr>
          <w:rFonts w:ascii="Times New Roman" w:eastAsia="Calibri" w:hAnsi="Times New Roman"/>
          <w:sz w:val="24"/>
          <w:szCs w:val="24"/>
          <w:lang w:val="en-US"/>
        </w:rPr>
        <w:t xml:space="preserve"> </w:t>
      </w:r>
      <w:r w:rsidR="009C0A79">
        <w:rPr>
          <w:rFonts w:ascii="Times New Roman" w:eastAsia="Calibri" w:hAnsi="Times New Roman"/>
          <w:sz w:val="24"/>
          <w:szCs w:val="24"/>
          <w:lang w:val="en-US"/>
        </w:rPr>
        <w:t xml:space="preserve">marplat.eu </w:t>
      </w:r>
      <w:r w:rsidR="00E447F7">
        <w:rPr>
          <w:rFonts w:ascii="Times New Roman" w:eastAsia="Calibri" w:hAnsi="Times New Roman"/>
          <w:sz w:val="24"/>
          <w:szCs w:val="24"/>
          <w:lang w:val="en-US"/>
        </w:rPr>
        <w:t xml:space="preserve">portal presentation,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status of </w:t>
      </w:r>
      <w:r w:rsidR="00E447F7">
        <w:rPr>
          <w:rFonts w:ascii="Times New Roman" w:eastAsia="Calibri" w:hAnsi="Times New Roman"/>
          <w:sz w:val="24"/>
          <w:szCs w:val="24"/>
          <w:lang w:val="en-US"/>
        </w:rPr>
        <w:t>training materials upload</w:t>
      </w:r>
      <w:r>
        <w:rPr>
          <w:rFonts w:ascii="Times New Roman" w:eastAsia="Calibri" w:hAnsi="Times New Roman"/>
          <w:sz w:val="24"/>
          <w:szCs w:val="24"/>
          <w:lang w:val="en-US"/>
        </w:rPr>
        <w:t>ed, refinement requirements.</w:t>
      </w:r>
    </w:p>
    <w:p w14:paraId="3CC03657" w14:textId="0D93B5AB" w:rsidR="009C0A79" w:rsidRPr="00227CF9" w:rsidRDefault="009C0A79" w:rsidP="00227CF9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  <w:lang w:val="en-US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227CF9">
        <w:rPr>
          <w:rFonts w:ascii="Times New Roman" w:eastAsia="Calibri" w:hAnsi="Times New Roman"/>
          <w:sz w:val="24"/>
          <w:szCs w:val="24"/>
        </w:rPr>
        <w:t>6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227CF9"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227CF9">
        <w:rPr>
          <w:rFonts w:ascii="Times New Roman" w:eastAsia="Calibri" w:hAnsi="Times New Roman"/>
          <w:sz w:val="24"/>
          <w:szCs w:val="24"/>
        </w:rPr>
        <w:t>6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30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Implementation progress report, tasks monitoring and planning: </w:t>
      </w:r>
      <w:r w:rsidRPr="009C0A79">
        <w:rPr>
          <w:rFonts w:ascii="Times New Roman" w:eastAsia="Calibri" w:hAnsi="Times New Roman"/>
          <w:sz w:val="24"/>
          <w:szCs w:val="24"/>
          <w:lang w:val="ro-RO"/>
        </w:rPr>
        <w:t>O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4</w:t>
      </w:r>
      <w:r w:rsidRPr="009C0A79">
        <w:rPr>
          <w:rFonts w:ascii="Times New Roman" w:eastAsia="Calibri" w:hAnsi="Times New Roman"/>
          <w:sz w:val="24"/>
          <w:szCs w:val="24"/>
          <w:lang w:val="ro-RO"/>
        </w:rPr>
        <w:t xml:space="preserve"> 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“</w:t>
      </w:r>
      <w:r w:rsidRPr="009C0A79">
        <w:rPr>
          <w:rFonts w:ascii="Times New Roman" w:eastAsia="Calibri" w:hAnsi="Times New Roman"/>
          <w:i/>
          <w:iCs/>
          <w:sz w:val="24"/>
          <w:szCs w:val="24"/>
        </w:rPr>
        <w:t>Joint scientific research partnership for building a more efficient and effective teaching learning environment based on simulation facilities</w:t>
      </w:r>
      <w:r w:rsidRPr="009C0A79">
        <w:rPr>
          <w:rFonts w:ascii="Times New Roman" w:eastAsia="Calibri" w:hAnsi="Times New Roman"/>
          <w:sz w:val="24"/>
          <w:szCs w:val="24"/>
          <w:lang w:val="en-US"/>
        </w:rPr>
        <w:t>”</w:t>
      </w:r>
      <w:r>
        <w:rPr>
          <w:rFonts w:eastAsia="Calibri"/>
          <w:b/>
          <w:bCs/>
          <w:lang w:val="en-US"/>
        </w:rPr>
        <w:t xml:space="preserve"> </w:t>
      </w:r>
      <w:r w:rsidRPr="00013C33">
        <w:rPr>
          <w:rFonts w:ascii="Times New Roman" w:eastAsia="Calibri" w:hAnsi="Times New Roman"/>
          <w:sz w:val="24"/>
          <w:szCs w:val="24"/>
          <w:lang w:val="en-US"/>
        </w:rPr>
        <w:t>–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progress report of applied research work up-to-date, future events to be </w:t>
      </w:r>
      <w:r w:rsidR="00227CF9">
        <w:rPr>
          <w:rFonts w:ascii="Times New Roman" w:eastAsia="Calibri" w:hAnsi="Times New Roman"/>
          <w:sz w:val="24"/>
          <w:szCs w:val="24"/>
          <w:lang w:val="en-US"/>
        </w:rPr>
        <w:t>attended.</w:t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  <w:r w:rsidRPr="0027098A">
        <w:rPr>
          <w:rFonts w:ascii="Times New Roman" w:eastAsia="Calibri" w:hAnsi="Times New Roman"/>
          <w:i/>
          <w:iCs/>
          <w:sz w:val="24"/>
          <w:szCs w:val="24"/>
        </w:rPr>
        <w:tab/>
      </w:r>
    </w:p>
    <w:p w14:paraId="6388F6A4" w14:textId="72457702" w:rsidR="00343368" w:rsidRPr="00227CF9" w:rsidRDefault="009C0A79" w:rsidP="00227CF9">
      <w:pPr>
        <w:spacing w:line="360" w:lineRule="auto"/>
        <w:ind w:left="1418" w:hanging="1418"/>
        <w:contextualSpacing/>
        <w:jc w:val="both"/>
        <w:rPr>
          <w:rFonts w:ascii="Times New Roman" w:eastAsia="Calibri" w:hAnsi="Times New Roman"/>
          <w:i/>
          <w:iCs/>
          <w:sz w:val="24"/>
          <w:szCs w:val="24"/>
        </w:rPr>
      </w:pPr>
      <w:r w:rsidRPr="00013C33">
        <w:rPr>
          <w:rFonts w:ascii="Times New Roman" w:eastAsia="Calibri" w:hAnsi="Times New Roman"/>
          <w:sz w:val="24"/>
          <w:szCs w:val="24"/>
        </w:rPr>
        <w:t>1</w:t>
      </w:r>
      <w:r w:rsidR="00227CF9">
        <w:rPr>
          <w:rFonts w:ascii="Times New Roman" w:eastAsia="Calibri" w:hAnsi="Times New Roman"/>
          <w:sz w:val="24"/>
          <w:szCs w:val="24"/>
        </w:rPr>
        <w:t>6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>
        <w:rPr>
          <w:rFonts w:ascii="Times New Roman" w:eastAsia="Calibri" w:hAnsi="Times New Roman"/>
          <w:sz w:val="24"/>
          <w:szCs w:val="24"/>
        </w:rPr>
        <w:t>30</w:t>
      </w:r>
      <w:r w:rsidRPr="00013C33">
        <w:rPr>
          <w:rFonts w:ascii="Times New Roman" w:eastAsia="Calibri" w:hAnsi="Times New Roman"/>
          <w:sz w:val="24"/>
          <w:szCs w:val="24"/>
        </w:rPr>
        <w:t>-1</w:t>
      </w:r>
      <w:r w:rsidR="00227CF9">
        <w:rPr>
          <w:rFonts w:ascii="Times New Roman" w:eastAsia="Calibri" w:hAnsi="Times New Roman"/>
          <w:sz w:val="24"/>
          <w:szCs w:val="24"/>
        </w:rPr>
        <w:t>7</w:t>
      </w:r>
      <w:r w:rsidRPr="00013C33">
        <w:rPr>
          <w:rFonts w:ascii="Times New Roman" w:eastAsia="Calibri" w:hAnsi="Times New Roman"/>
          <w:sz w:val="24"/>
          <w:szCs w:val="24"/>
        </w:rPr>
        <w:t>:</w:t>
      </w:r>
      <w:r w:rsidR="00227CF9">
        <w:rPr>
          <w:rFonts w:ascii="Times New Roman" w:eastAsia="Calibri" w:hAnsi="Times New Roman"/>
          <w:sz w:val="24"/>
          <w:szCs w:val="24"/>
        </w:rPr>
        <w:t>00</w:t>
      </w:r>
      <w:r w:rsidRPr="00013C33">
        <w:rPr>
          <w:rFonts w:ascii="Times New Roman" w:eastAsia="Calibri" w:hAnsi="Times New Roman"/>
          <w:sz w:val="24"/>
          <w:szCs w:val="24"/>
        </w:rPr>
        <w:t xml:space="preserve"> – </w:t>
      </w:r>
      <w:r w:rsidR="00343368" w:rsidRPr="00B67D13">
        <w:rPr>
          <w:rFonts w:ascii="Times New Roman" w:eastAsia="Calibri" w:hAnsi="Times New Roman"/>
          <w:i/>
          <w:iCs/>
          <w:sz w:val="24"/>
          <w:szCs w:val="24"/>
        </w:rPr>
        <w:t>Discussions – debates</w:t>
      </w:r>
      <w:r w:rsidR="00343368">
        <w:rPr>
          <w:rFonts w:ascii="Times New Roman" w:eastAsia="Calibri" w:hAnsi="Times New Roman"/>
          <w:i/>
          <w:iCs/>
          <w:sz w:val="24"/>
          <w:szCs w:val="24"/>
        </w:rPr>
        <w:t>, Q&amp;A session</w:t>
      </w:r>
      <w:r w:rsidR="00343368">
        <w:rPr>
          <w:rFonts w:ascii="Times New Roman" w:eastAsia="Calibri" w:hAnsi="Times New Roman"/>
          <w:sz w:val="24"/>
          <w:szCs w:val="24"/>
        </w:rPr>
        <w:t xml:space="preserve"> </w:t>
      </w:r>
    </w:p>
    <w:p w14:paraId="186AEE1D" w14:textId="4ED316C7" w:rsidR="00343368" w:rsidRDefault="00343368" w:rsidP="006A1B3C">
      <w:pPr>
        <w:spacing w:after="0" w:line="360" w:lineRule="auto"/>
        <w:ind w:left="1418" w:hanging="1418"/>
        <w:contextualSpacing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1</w:t>
      </w:r>
      <w:r w:rsidR="00227CF9">
        <w:rPr>
          <w:rFonts w:ascii="Times New Roman" w:eastAsia="Calibri" w:hAnsi="Times New Roman"/>
          <w:sz w:val="24"/>
          <w:szCs w:val="24"/>
        </w:rPr>
        <w:t>7:00-17:30</w:t>
      </w:r>
      <w:r>
        <w:rPr>
          <w:rFonts w:ascii="Times New Roman" w:eastAsia="Calibri" w:hAnsi="Times New Roman"/>
          <w:sz w:val="24"/>
          <w:szCs w:val="24"/>
        </w:rPr>
        <w:t xml:space="preserve"> </w:t>
      </w:r>
      <w:r w:rsidRPr="009D2B35">
        <w:rPr>
          <w:rFonts w:ascii="Times New Roman" w:eastAsia="Calibri" w:hAnsi="Times New Roman"/>
          <w:sz w:val="24"/>
          <w:szCs w:val="24"/>
        </w:rPr>
        <w:t>–</w:t>
      </w:r>
      <w:r>
        <w:rPr>
          <w:rFonts w:ascii="Times New Roman" w:eastAsia="Calibri" w:hAnsi="Times New Roman"/>
          <w:sz w:val="24"/>
          <w:szCs w:val="24"/>
        </w:rPr>
        <w:t xml:space="preserve"> Closing </w:t>
      </w:r>
      <w:r w:rsidR="00227CF9">
        <w:rPr>
          <w:rFonts w:ascii="Times New Roman" w:eastAsia="Calibri" w:hAnsi="Times New Roman"/>
          <w:sz w:val="24"/>
          <w:szCs w:val="24"/>
        </w:rPr>
        <w:t>remarks.</w:t>
      </w:r>
    </w:p>
    <w:p w14:paraId="2C504C45" w14:textId="77777777" w:rsidR="00775BF8" w:rsidRPr="00775BF8" w:rsidRDefault="00775BF8" w:rsidP="006A1B3C">
      <w:pPr>
        <w:spacing w:after="0"/>
        <w:ind w:left="1418" w:hanging="1418"/>
        <w:jc w:val="both"/>
        <w:rPr>
          <w:rFonts w:ascii="Times New Roman" w:eastAsia="Calibri" w:hAnsi="Times New Roman"/>
          <w:bCs/>
        </w:rPr>
      </w:pPr>
    </w:p>
    <w:p w14:paraId="285FCEED" w14:textId="7E920F85" w:rsidR="00775BF8" w:rsidRDefault="00775BF8" w:rsidP="008506E1">
      <w:pPr>
        <w:spacing w:after="0"/>
        <w:contextualSpacing/>
        <w:rPr>
          <w:rFonts w:ascii="Times New Roman" w:eastAsia="Calibri" w:hAnsi="Times New Roman"/>
        </w:rPr>
      </w:pPr>
    </w:p>
    <w:p w14:paraId="06E380DD" w14:textId="4F583BC5" w:rsidR="0059623E" w:rsidRPr="0059623E" w:rsidRDefault="0059623E" w:rsidP="0059623E">
      <w:pPr>
        <w:spacing w:after="0"/>
        <w:rPr>
          <w:rFonts w:ascii="Times New Roman" w:eastAsia="Calibri" w:hAnsi="Times New Roman"/>
          <w:b/>
          <w:sz w:val="24"/>
          <w:szCs w:val="24"/>
          <w:u w:val="single"/>
        </w:rPr>
      </w:pPr>
      <w:r w:rsidRPr="0059623E">
        <w:rPr>
          <w:rFonts w:ascii="Times New Roman" w:eastAsia="Calibri" w:hAnsi="Times New Roman"/>
          <w:b/>
          <w:sz w:val="24"/>
          <w:szCs w:val="24"/>
          <w:u w:val="single"/>
        </w:rPr>
        <w:t>Thurs</w:t>
      </w:r>
      <w:r w:rsidRPr="0059623E">
        <w:rPr>
          <w:rFonts w:ascii="Times New Roman" w:eastAsia="Calibri" w:hAnsi="Times New Roman"/>
          <w:b/>
          <w:sz w:val="24"/>
          <w:szCs w:val="24"/>
          <w:u w:val="single"/>
        </w:rPr>
        <w:t xml:space="preserve">day, May </w:t>
      </w:r>
      <w:r w:rsidRPr="0059623E">
        <w:rPr>
          <w:rFonts w:ascii="Times New Roman" w:eastAsia="Calibri" w:hAnsi="Times New Roman"/>
          <w:b/>
          <w:sz w:val="24"/>
          <w:szCs w:val="24"/>
          <w:u w:val="single"/>
        </w:rPr>
        <w:t>4</w:t>
      </w:r>
      <w:r w:rsidRPr="0059623E">
        <w:rPr>
          <w:rFonts w:ascii="Times New Roman" w:eastAsia="Calibri" w:hAnsi="Times New Roman"/>
          <w:b/>
          <w:sz w:val="24"/>
          <w:szCs w:val="24"/>
          <w:u w:val="single"/>
        </w:rPr>
        <w:t xml:space="preserve"> </w:t>
      </w:r>
    </w:p>
    <w:p w14:paraId="4134420C" w14:textId="06F9C5CB" w:rsidR="00CC4CAE" w:rsidRPr="0059623E" w:rsidRDefault="00CC4CAE" w:rsidP="006A4FE5">
      <w:pPr>
        <w:spacing w:after="0" w:line="240" w:lineRule="auto"/>
        <w:rPr>
          <w:rFonts w:ascii="Times New Roman" w:eastAsia="Calibri" w:hAnsi="Times New Roman"/>
          <w:b/>
          <w:sz w:val="24"/>
          <w:szCs w:val="24"/>
        </w:rPr>
      </w:pPr>
    </w:p>
    <w:p w14:paraId="3B50D31B" w14:textId="62A75305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  <w:r w:rsidRPr="0059623E">
        <w:rPr>
          <w:rFonts w:ascii="Times New Roman" w:eastAsia="Calibri" w:hAnsi="Times New Roman"/>
          <w:bCs/>
          <w:sz w:val="24"/>
          <w:szCs w:val="24"/>
        </w:rPr>
        <w:t>09:30-13:00 -- Stakeholders Conference</w:t>
      </w:r>
    </w:p>
    <w:p w14:paraId="0B58AB81" w14:textId="6B721F0D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  <w:r w:rsidRPr="0059623E">
        <w:rPr>
          <w:rFonts w:ascii="Times New Roman" w:eastAsia="Calibri" w:hAnsi="Times New Roman"/>
          <w:bCs/>
          <w:sz w:val="24"/>
          <w:szCs w:val="24"/>
        </w:rPr>
        <w:t>13:00-14:00 – Lunch</w:t>
      </w:r>
    </w:p>
    <w:p w14:paraId="39269921" w14:textId="33D2E820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  <w:r w:rsidRPr="0059623E">
        <w:rPr>
          <w:rFonts w:ascii="Times New Roman" w:eastAsia="Calibri" w:hAnsi="Times New Roman"/>
          <w:bCs/>
          <w:sz w:val="24"/>
          <w:szCs w:val="24"/>
        </w:rPr>
        <w:t>14:00-17:00 – Practice of project main outcomes at simulator facilities</w:t>
      </w:r>
    </w:p>
    <w:p w14:paraId="2B17A2CA" w14:textId="77777777" w:rsidR="0059623E" w:rsidRPr="0059623E" w:rsidRDefault="0059623E" w:rsidP="006A4FE5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</w:p>
    <w:p w14:paraId="6F004B1A" w14:textId="77777777" w:rsidR="0059623E" w:rsidRPr="0059623E" w:rsidRDefault="0059623E">
      <w:pPr>
        <w:spacing w:after="0" w:line="240" w:lineRule="auto"/>
        <w:rPr>
          <w:rFonts w:ascii="Times New Roman" w:eastAsia="Calibri" w:hAnsi="Times New Roman"/>
          <w:bCs/>
          <w:sz w:val="24"/>
          <w:szCs w:val="24"/>
        </w:rPr>
      </w:pPr>
    </w:p>
    <w:sectPr w:rsidR="0059623E" w:rsidRPr="0059623E" w:rsidSect="009C566B">
      <w:headerReference w:type="default" r:id="rId8"/>
      <w:footerReference w:type="default" r:id="rId9"/>
      <w:pgSz w:w="12240" w:h="15840"/>
      <w:pgMar w:top="1843" w:right="900" w:bottom="1418" w:left="1418" w:header="0" w:footer="8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68B76" w14:textId="77777777" w:rsidR="00AB10B5" w:rsidRDefault="00AB10B5" w:rsidP="00FB7D07">
      <w:pPr>
        <w:spacing w:after="0" w:line="240" w:lineRule="auto"/>
      </w:pPr>
      <w:r>
        <w:separator/>
      </w:r>
    </w:p>
  </w:endnote>
  <w:endnote w:type="continuationSeparator" w:id="0">
    <w:p w14:paraId="16873605" w14:textId="77777777" w:rsidR="00AB10B5" w:rsidRDefault="00AB10B5" w:rsidP="00F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EFD6D" w14:textId="33101BA1" w:rsidR="00F82E04" w:rsidRDefault="00F82E04" w:rsidP="00552E37">
    <w:pPr>
      <w:pStyle w:val="AltBilgi"/>
      <w:ind w:left="426" w:firstLine="426"/>
    </w:pPr>
    <w:r>
      <w:rPr>
        <w:noProof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0C00C86F" wp14:editId="6F3B9097">
              <wp:simplePos x="0" y="0"/>
              <wp:positionH relativeFrom="column">
                <wp:posOffset>327546</wp:posOffset>
              </wp:positionH>
              <wp:positionV relativeFrom="paragraph">
                <wp:posOffset>-64907</wp:posOffset>
              </wp:positionV>
              <wp:extent cx="5704205" cy="415925"/>
              <wp:effectExtent l="0" t="0" r="0" b="3175"/>
              <wp:wrapNone/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04205" cy="415925"/>
                        <a:chOff x="0" y="0"/>
                        <a:chExt cx="12186519" cy="992963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081383" y="7925"/>
                          <a:ext cx="4105136" cy="9095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201"/>
                          <a:ext cx="4392445" cy="90250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angle 5"/>
                      <wps:cNvSpPr/>
                      <wps:spPr>
                        <a:xfrm>
                          <a:off x="4219897" y="7926"/>
                          <a:ext cx="4105136" cy="9025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373150" y="70134"/>
                          <a:ext cx="1115873" cy="9228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4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12209" y="80351"/>
                          <a:ext cx="1048182" cy="75765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5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348001" y="0"/>
                          <a:ext cx="790914" cy="90250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6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219292" y="51084"/>
                          <a:ext cx="844218" cy="84421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 descr="logo z przezroczysty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37231" y="0"/>
                          <a:ext cx="693406" cy="9025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C739D89" id="Group 10" o:spid="_x0000_s1026" style="position:absolute;margin-left:25.8pt;margin-top:-5.1pt;width:449.15pt;height:32.75pt;z-index:251694080" coordsize="121865,99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80813;top:79;width:41052;height:9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">
                <v:imagedata r:id="rId8" o:title=""/>
              </v:shape>
              <v:shape id="Picture 4" o:spid="_x0000_s1028" type="#_x0000_t75" style="position:absolute;top:82;width:4392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">
                <v:imagedata r:id="rId9" o:title=""/>
              </v:shape>
              <v:rect id="Rectangle 5" o:spid="_x0000_s1029" style="position:absolute;left:42198;top:79;width:41052;height:90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" stroked="f" strokeweight="1pt"/>
              <v:shape id="Picture 6" o:spid="_x0000_s1030" type="#_x0000_t75" style="position:absolute;left:43731;top:701;width:11159;height:9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">
                <v:imagedata r:id="rId10" o:title=""/>
              </v:shape>
              <v:shape id="Picture 7" o:spid="_x0000_s1031" type="#_x0000_t75" style="position:absolute;left:57122;top:803;width:10481;height:7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">
                <v:imagedata r:id="rId11" o:title=""/>
              </v:shape>
              <v:shape id="Picture 8" o:spid="_x0000_s1032" type="#_x0000_t75" style="position:absolute;left:33480;width:7909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">
                <v:imagedata r:id="rId12" o:title=""/>
              </v:shape>
              <v:shape id="Picture 9" o:spid="_x0000_s1033" type="#_x0000_t75" style="position:absolute;left:72192;top:510;width:8443;height:8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">
                <v:imagedata r:id="rId13" o:title=""/>
              </v:shape>
              <v:shape id="Picture 10" o:spid="_x0000_s1034" type="#_x0000_t75" alt="logo z przezroczystym" style="position:absolute;left:84372;width:693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">
                <v:imagedata r:id="rId14" o:title="logo z przezroczystym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473C3" w14:textId="77777777" w:rsidR="00AB10B5" w:rsidRDefault="00AB10B5" w:rsidP="00FB7D07">
      <w:pPr>
        <w:spacing w:after="0" w:line="240" w:lineRule="auto"/>
      </w:pPr>
      <w:r>
        <w:separator/>
      </w:r>
    </w:p>
  </w:footnote>
  <w:footnote w:type="continuationSeparator" w:id="0">
    <w:p w14:paraId="645561A8" w14:textId="77777777" w:rsidR="00AB10B5" w:rsidRDefault="00AB10B5" w:rsidP="00F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9D39" w14:textId="132CB5BF" w:rsidR="00AC754A" w:rsidRDefault="002B3CB9" w:rsidP="002A7102">
    <w:pPr>
      <w:pStyle w:val="stBilgi"/>
      <w:jc w:val="center"/>
    </w:pPr>
    <w:r w:rsidRPr="00FB7D07">
      <w:rPr>
        <w:noProof/>
      </w:rPr>
      <w:drawing>
        <wp:anchor distT="0" distB="0" distL="114300" distR="114300" simplePos="0" relativeHeight="251682816" behindDoc="0" locked="0" layoutInCell="1" allowOverlap="1" wp14:anchorId="4958D015" wp14:editId="6B905C46">
          <wp:simplePos x="0" y="0"/>
          <wp:positionH relativeFrom="margin">
            <wp:posOffset>-85458</wp:posOffset>
          </wp:positionH>
          <wp:positionV relativeFrom="paragraph">
            <wp:posOffset>221586</wp:posOffset>
          </wp:positionV>
          <wp:extent cx="1630908" cy="436245"/>
          <wp:effectExtent l="0" t="0" r="7620" b="1905"/>
          <wp:wrapNone/>
          <wp:docPr id="28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2" name="Imag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908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57C7B">
      <w:rPr>
        <w:noProof/>
        <w:lang w:val="tr-TR" w:eastAsia="zh-TW"/>
      </w:rPr>
      <w:drawing>
        <wp:anchor distT="0" distB="0" distL="114300" distR="114300" simplePos="0" relativeHeight="251696128" behindDoc="0" locked="0" layoutInCell="1" allowOverlap="1" wp14:anchorId="3CECBC25" wp14:editId="055B4BFE">
          <wp:simplePos x="0" y="0"/>
          <wp:positionH relativeFrom="column">
            <wp:posOffset>5123091</wp:posOffset>
          </wp:positionH>
          <wp:positionV relativeFrom="paragraph">
            <wp:posOffset>132863</wp:posOffset>
          </wp:positionV>
          <wp:extent cx="914400" cy="800100"/>
          <wp:effectExtent l="0" t="0" r="0" b="12700"/>
          <wp:wrapTight wrapText="bothSides">
            <wp:wrapPolygon edited="0">
              <wp:start x="0" y="0"/>
              <wp:lineTo x="0" y="21257"/>
              <wp:lineTo x="21000" y="21257"/>
              <wp:lineTo x="21000" y="0"/>
              <wp:lineTo x="0" y="0"/>
            </wp:wrapPolygon>
          </wp:wrapTight>
          <wp:docPr id="12" name="Picture 11" descr="pirireisuniversitesibasinodasi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pirireisuniversitesibasinodasi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3746">
      <w:rPr>
        <w:noProof/>
      </w:rPr>
      <w:drawing>
        <wp:anchor distT="0" distB="0" distL="114300" distR="114300" simplePos="0" relativeHeight="251691008" behindDoc="0" locked="0" layoutInCell="1" allowOverlap="1" wp14:anchorId="31396529" wp14:editId="67FA622E">
          <wp:simplePos x="0" y="0"/>
          <wp:positionH relativeFrom="margin">
            <wp:align>center</wp:align>
          </wp:positionH>
          <wp:positionV relativeFrom="paragraph">
            <wp:posOffset>143302</wp:posOffset>
          </wp:positionV>
          <wp:extent cx="1917511" cy="723334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511" cy="723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31E52" w:rsidRPr="00313428">
      <w:rPr>
        <w:rFonts w:ascii="Times New Roman" w:hAnsi="Times New Roman"/>
        <w:noProof/>
      </w:rPr>
      <w:drawing>
        <wp:anchor distT="0" distB="0" distL="114300" distR="114300" simplePos="0" relativeHeight="251683840" behindDoc="0" locked="0" layoutInCell="1" allowOverlap="1" wp14:anchorId="28B798E5" wp14:editId="703A1510">
          <wp:simplePos x="0" y="0"/>
          <wp:positionH relativeFrom="column">
            <wp:posOffset>6920865</wp:posOffset>
          </wp:positionH>
          <wp:positionV relativeFrom="paragraph">
            <wp:posOffset>0</wp:posOffset>
          </wp:positionV>
          <wp:extent cx="692785" cy="898525"/>
          <wp:effectExtent l="0" t="0" r="0" b="0"/>
          <wp:wrapNone/>
          <wp:docPr id="285" name="Picture 18" descr="logo z przezroczystym">
            <a:extLst xmlns:a="http://schemas.openxmlformats.org/drawingml/2006/main">
              <a:ext uri="{FF2B5EF4-FFF2-40B4-BE49-F238E27FC236}">
                <a16:creationId xmlns:a16="http://schemas.microsoft.com/office/drawing/2014/main" id="{1E9AB34E-A37D-4494-979B-4241944F91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logo z przezroczystym">
                    <a:extLst>
                      <a:ext uri="{FF2B5EF4-FFF2-40B4-BE49-F238E27FC236}">
                        <a16:creationId xmlns:a16="http://schemas.microsoft.com/office/drawing/2014/main" id="{1E9AB34E-A37D-4494-979B-4241944F91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78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B489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FAC1EA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095F2B72"/>
    <w:multiLevelType w:val="hybridMultilevel"/>
    <w:tmpl w:val="0088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D37D8"/>
    <w:multiLevelType w:val="hybridMultilevel"/>
    <w:tmpl w:val="A07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73473"/>
    <w:multiLevelType w:val="hybridMultilevel"/>
    <w:tmpl w:val="C2E0C554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8774C58"/>
    <w:multiLevelType w:val="hybridMultilevel"/>
    <w:tmpl w:val="15F839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7A3917"/>
    <w:multiLevelType w:val="hybridMultilevel"/>
    <w:tmpl w:val="590CA1A8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CFB582E"/>
    <w:multiLevelType w:val="hybridMultilevel"/>
    <w:tmpl w:val="FB9EA6DC"/>
    <w:lvl w:ilvl="0" w:tplc="041A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D78211B0">
      <w:start w:val="1"/>
      <w:numFmt w:val="lowerLetter"/>
      <w:lvlText w:val="%2)"/>
      <w:lvlJc w:val="left"/>
      <w:pPr>
        <w:ind w:left="2160" w:hanging="360"/>
      </w:pPr>
      <w:rPr>
        <w:rFonts w:cs="Times New Roman" w:hint="default"/>
      </w:rPr>
    </w:lvl>
    <w:lvl w:ilvl="2" w:tplc="041A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329F4464"/>
    <w:multiLevelType w:val="hybridMultilevel"/>
    <w:tmpl w:val="56D6B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35753"/>
    <w:multiLevelType w:val="hybridMultilevel"/>
    <w:tmpl w:val="C16CC680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495F01C6"/>
    <w:multiLevelType w:val="hybridMultilevel"/>
    <w:tmpl w:val="63869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E5612"/>
    <w:multiLevelType w:val="hybridMultilevel"/>
    <w:tmpl w:val="6E0A1370"/>
    <w:lvl w:ilvl="0" w:tplc="041F000B">
      <w:start w:val="1"/>
      <w:numFmt w:val="bullet"/>
      <w:lvlText w:val=""/>
      <w:lvlJc w:val="left"/>
      <w:pPr>
        <w:ind w:left="1352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4DF03633"/>
    <w:multiLevelType w:val="multilevel"/>
    <w:tmpl w:val="0A9C3ED6"/>
    <w:lvl w:ilvl="0">
      <w:start w:val="22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30"/>
      <w:numFmt w:val="decimal"/>
      <w:lvlText w:val="%1.%2-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85909B8"/>
    <w:multiLevelType w:val="hybridMultilevel"/>
    <w:tmpl w:val="E9A4F2D2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  <w:b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8FD28EC"/>
    <w:multiLevelType w:val="hybridMultilevel"/>
    <w:tmpl w:val="242E5D7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F6A2C7C"/>
    <w:multiLevelType w:val="hybridMultilevel"/>
    <w:tmpl w:val="75829CA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726639">
    <w:abstractNumId w:val="0"/>
  </w:num>
  <w:num w:numId="2" w16cid:durableId="1435173401">
    <w:abstractNumId w:val="7"/>
  </w:num>
  <w:num w:numId="3" w16cid:durableId="1049840874">
    <w:abstractNumId w:val="1"/>
  </w:num>
  <w:num w:numId="4" w16cid:durableId="915359593">
    <w:abstractNumId w:val="3"/>
  </w:num>
  <w:num w:numId="5" w16cid:durableId="840049743">
    <w:abstractNumId w:val="8"/>
  </w:num>
  <w:num w:numId="6" w16cid:durableId="15196546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7042635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0512084">
    <w:abstractNumId w:val="13"/>
  </w:num>
  <w:num w:numId="9" w16cid:durableId="1652829070">
    <w:abstractNumId w:val="11"/>
  </w:num>
  <w:num w:numId="10" w16cid:durableId="1101072295">
    <w:abstractNumId w:val="4"/>
  </w:num>
  <w:num w:numId="11" w16cid:durableId="1706636588">
    <w:abstractNumId w:val="15"/>
  </w:num>
  <w:num w:numId="12" w16cid:durableId="1332104265">
    <w:abstractNumId w:val="9"/>
  </w:num>
  <w:num w:numId="13" w16cid:durableId="1293050971">
    <w:abstractNumId w:val="6"/>
  </w:num>
  <w:num w:numId="14" w16cid:durableId="584337158">
    <w:abstractNumId w:val="12"/>
  </w:num>
  <w:num w:numId="15" w16cid:durableId="1596786899">
    <w:abstractNumId w:val="10"/>
  </w:num>
  <w:num w:numId="16" w16cid:durableId="553198977">
    <w:abstractNumId w:val="2"/>
  </w:num>
  <w:num w:numId="17" w16cid:durableId="1260867768">
    <w:abstractNumId w:val="5"/>
  </w:num>
  <w:num w:numId="18" w16cid:durableId="15326905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sTQ1MjUwNzcwNjVV0lEKTi0uzszPAykwrAUAjSsYhCwAAAA="/>
  </w:docVars>
  <w:rsids>
    <w:rsidRoot w:val="009C65A2"/>
    <w:rsid w:val="000032E6"/>
    <w:rsid w:val="000102A4"/>
    <w:rsid w:val="00013C33"/>
    <w:rsid w:val="0001636C"/>
    <w:rsid w:val="00020F36"/>
    <w:rsid w:val="00027A41"/>
    <w:rsid w:val="00037F45"/>
    <w:rsid w:val="00053C3B"/>
    <w:rsid w:val="000715DB"/>
    <w:rsid w:val="000734E7"/>
    <w:rsid w:val="000740EC"/>
    <w:rsid w:val="000751D3"/>
    <w:rsid w:val="00086077"/>
    <w:rsid w:val="000A2289"/>
    <w:rsid w:val="000A7AF9"/>
    <w:rsid w:val="000B4CE7"/>
    <w:rsid w:val="000B6F11"/>
    <w:rsid w:val="000B792E"/>
    <w:rsid w:val="000C147E"/>
    <w:rsid w:val="000C2685"/>
    <w:rsid w:val="000C7CCE"/>
    <w:rsid w:val="000D20C6"/>
    <w:rsid w:val="000D70D4"/>
    <w:rsid w:val="000E0367"/>
    <w:rsid w:val="000F079A"/>
    <w:rsid w:val="0011084F"/>
    <w:rsid w:val="00110AC2"/>
    <w:rsid w:val="001128F9"/>
    <w:rsid w:val="00121212"/>
    <w:rsid w:val="0012794E"/>
    <w:rsid w:val="00133A10"/>
    <w:rsid w:val="001371AA"/>
    <w:rsid w:val="00157F41"/>
    <w:rsid w:val="0017118E"/>
    <w:rsid w:val="00172F65"/>
    <w:rsid w:val="0018061F"/>
    <w:rsid w:val="00190F78"/>
    <w:rsid w:val="0019105E"/>
    <w:rsid w:val="001921D3"/>
    <w:rsid w:val="00193CFF"/>
    <w:rsid w:val="00197ED0"/>
    <w:rsid w:val="00197FEF"/>
    <w:rsid w:val="001A154D"/>
    <w:rsid w:val="001B04F1"/>
    <w:rsid w:val="001B0ECB"/>
    <w:rsid w:val="001B7AC2"/>
    <w:rsid w:val="001C4344"/>
    <w:rsid w:val="001E0D5E"/>
    <w:rsid w:val="001E250F"/>
    <w:rsid w:val="001E7615"/>
    <w:rsid w:val="002151E5"/>
    <w:rsid w:val="00227CB3"/>
    <w:rsid w:val="00227CF9"/>
    <w:rsid w:val="00252908"/>
    <w:rsid w:val="00253984"/>
    <w:rsid w:val="0025452C"/>
    <w:rsid w:val="002610EB"/>
    <w:rsid w:val="0027098A"/>
    <w:rsid w:val="002730EB"/>
    <w:rsid w:val="00276787"/>
    <w:rsid w:val="00277B32"/>
    <w:rsid w:val="002855C3"/>
    <w:rsid w:val="00290AC1"/>
    <w:rsid w:val="00296C98"/>
    <w:rsid w:val="002A7102"/>
    <w:rsid w:val="002B3CB9"/>
    <w:rsid w:val="002B40CF"/>
    <w:rsid w:val="002B764F"/>
    <w:rsid w:val="002B7D8C"/>
    <w:rsid w:val="002C312B"/>
    <w:rsid w:val="002C46EF"/>
    <w:rsid w:val="002C79B5"/>
    <w:rsid w:val="002D618E"/>
    <w:rsid w:val="002F376F"/>
    <w:rsid w:val="00302564"/>
    <w:rsid w:val="0031515A"/>
    <w:rsid w:val="0032231A"/>
    <w:rsid w:val="003251CA"/>
    <w:rsid w:val="00327C0D"/>
    <w:rsid w:val="00336759"/>
    <w:rsid w:val="00343368"/>
    <w:rsid w:val="003746C9"/>
    <w:rsid w:val="003A3BBA"/>
    <w:rsid w:val="003A457E"/>
    <w:rsid w:val="003B34A3"/>
    <w:rsid w:val="003C0644"/>
    <w:rsid w:val="003D07EF"/>
    <w:rsid w:val="003D4E5E"/>
    <w:rsid w:val="003E1ACB"/>
    <w:rsid w:val="003F0901"/>
    <w:rsid w:val="003F20AA"/>
    <w:rsid w:val="003F26E5"/>
    <w:rsid w:val="003F53CF"/>
    <w:rsid w:val="003F73E7"/>
    <w:rsid w:val="00405BA5"/>
    <w:rsid w:val="00410C19"/>
    <w:rsid w:val="0041549E"/>
    <w:rsid w:val="00416AD3"/>
    <w:rsid w:val="00443967"/>
    <w:rsid w:val="00444A08"/>
    <w:rsid w:val="00444A55"/>
    <w:rsid w:val="00455111"/>
    <w:rsid w:val="004624EB"/>
    <w:rsid w:val="00464FFD"/>
    <w:rsid w:val="004663C0"/>
    <w:rsid w:val="004771BC"/>
    <w:rsid w:val="00484ACA"/>
    <w:rsid w:val="00486771"/>
    <w:rsid w:val="0049195F"/>
    <w:rsid w:val="004A2504"/>
    <w:rsid w:val="004B3ABD"/>
    <w:rsid w:val="004B73B9"/>
    <w:rsid w:val="004C769A"/>
    <w:rsid w:val="004D71EB"/>
    <w:rsid w:val="004E59F7"/>
    <w:rsid w:val="004F11F0"/>
    <w:rsid w:val="004F1F34"/>
    <w:rsid w:val="004F2B07"/>
    <w:rsid w:val="005070F2"/>
    <w:rsid w:val="005229D0"/>
    <w:rsid w:val="00531E52"/>
    <w:rsid w:val="00531EEA"/>
    <w:rsid w:val="005333F1"/>
    <w:rsid w:val="00533BA7"/>
    <w:rsid w:val="00552E37"/>
    <w:rsid w:val="0056006E"/>
    <w:rsid w:val="00580928"/>
    <w:rsid w:val="00591ED9"/>
    <w:rsid w:val="005921DA"/>
    <w:rsid w:val="00593FD0"/>
    <w:rsid w:val="0059623E"/>
    <w:rsid w:val="005A0C1F"/>
    <w:rsid w:val="005A40C0"/>
    <w:rsid w:val="005B47DA"/>
    <w:rsid w:val="005C4F18"/>
    <w:rsid w:val="005D1DEF"/>
    <w:rsid w:val="005D1F14"/>
    <w:rsid w:val="005D764C"/>
    <w:rsid w:val="005F468D"/>
    <w:rsid w:val="006148E2"/>
    <w:rsid w:val="00631D74"/>
    <w:rsid w:val="00633DEE"/>
    <w:rsid w:val="0064019D"/>
    <w:rsid w:val="00643C6F"/>
    <w:rsid w:val="00652CE3"/>
    <w:rsid w:val="006542F2"/>
    <w:rsid w:val="006544C1"/>
    <w:rsid w:val="00661165"/>
    <w:rsid w:val="00662D31"/>
    <w:rsid w:val="006676E4"/>
    <w:rsid w:val="0068592A"/>
    <w:rsid w:val="0068592F"/>
    <w:rsid w:val="006A1B3C"/>
    <w:rsid w:val="006A4FE5"/>
    <w:rsid w:val="006B191B"/>
    <w:rsid w:val="006B6415"/>
    <w:rsid w:val="006B7CBA"/>
    <w:rsid w:val="006C486B"/>
    <w:rsid w:val="006D1CCA"/>
    <w:rsid w:val="006E3B57"/>
    <w:rsid w:val="006F02A3"/>
    <w:rsid w:val="006F51ED"/>
    <w:rsid w:val="0070102E"/>
    <w:rsid w:val="00703416"/>
    <w:rsid w:val="00705B13"/>
    <w:rsid w:val="00723746"/>
    <w:rsid w:val="00742DF6"/>
    <w:rsid w:val="00746CA2"/>
    <w:rsid w:val="00751750"/>
    <w:rsid w:val="007541CE"/>
    <w:rsid w:val="007612B4"/>
    <w:rsid w:val="00764C11"/>
    <w:rsid w:val="00775BF8"/>
    <w:rsid w:val="0078043A"/>
    <w:rsid w:val="00784714"/>
    <w:rsid w:val="0078763B"/>
    <w:rsid w:val="00797F41"/>
    <w:rsid w:val="007B4D92"/>
    <w:rsid w:val="007C1DC7"/>
    <w:rsid w:val="007C2570"/>
    <w:rsid w:val="007E2D97"/>
    <w:rsid w:val="007E6746"/>
    <w:rsid w:val="007F42D6"/>
    <w:rsid w:val="00802892"/>
    <w:rsid w:val="0081012B"/>
    <w:rsid w:val="0082006E"/>
    <w:rsid w:val="00825F6E"/>
    <w:rsid w:val="008277C6"/>
    <w:rsid w:val="00830F46"/>
    <w:rsid w:val="00831DAE"/>
    <w:rsid w:val="00842CFD"/>
    <w:rsid w:val="0084764C"/>
    <w:rsid w:val="008506E1"/>
    <w:rsid w:val="00891B7D"/>
    <w:rsid w:val="008972EB"/>
    <w:rsid w:val="008A06F2"/>
    <w:rsid w:val="008A0A60"/>
    <w:rsid w:val="008A5C66"/>
    <w:rsid w:val="008A7217"/>
    <w:rsid w:val="008B0DE4"/>
    <w:rsid w:val="008C23A0"/>
    <w:rsid w:val="008C719C"/>
    <w:rsid w:val="008D28CF"/>
    <w:rsid w:val="008E35A8"/>
    <w:rsid w:val="008E6E37"/>
    <w:rsid w:val="008F0083"/>
    <w:rsid w:val="008F244E"/>
    <w:rsid w:val="008F7E69"/>
    <w:rsid w:val="0090482A"/>
    <w:rsid w:val="0090664C"/>
    <w:rsid w:val="00912FE3"/>
    <w:rsid w:val="009163C3"/>
    <w:rsid w:val="00924B65"/>
    <w:rsid w:val="00936014"/>
    <w:rsid w:val="00946E0E"/>
    <w:rsid w:val="00964ECB"/>
    <w:rsid w:val="00966188"/>
    <w:rsid w:val="00974232"/>
    <w:rsid w:val="0097790C"/>
    <w:rsid w:val="0098077C"/>
    <w:rsid w:val="0098097B"/>
    <w:rsid w:val="00981433"/>
    <w:rsid w:val="009A3587"/>
    <w:rsid w:val="009B2B18"/>
    <w:rsid w:val="009B6FFD"/>
    <w:rsid w:val="009C0A79"/>
    <w:rsid w:val="009C266C"/>
    <w:rsid w:val="009C566B"/>
    <w:rsid w:val="009C65A2"/>
    <w:rsid w:val="009D2B35"/>
    <w:rsid w:val="009D2ED2"/>
    <w:rsid w:val="009E1360"/>
    <w:rsid w:val="009F536B"/>
    <w:rsid w:val="00A00658"/>
    <w:rsid w:val="00A034AF"/>
    <w:rsid w:val="00A035D4"/>
    <w:rsid w:val="00A052DC"/>
    <w:rsid w:val="00A05AE1"/>
    <w:rsid w:val="00A13292"/>
    <w:rsid w:val="00A14245"/>
    <w:rsid w:val="00A1555F"/>
    <w:rsid w:val="00A21D1D"/>
    <w:rsid w:val="00A25DE4"/>
    <w:rsid w:val="00A3728D"/>
    <w:rsid w:val="00A425E6"/>
    <w:rsid w:val="00A444F7"/>
    <w:rsid w:val="00A4612A"/>
    <w:rsid w:val="00A53A7B"/>
    <w:rsid w:val="00A63743"/>
    <w:rsid w:val="00A70B0E"/>
    <w:rsid w:val="00A7635D"/>
    <w:rsid w:val="00A83F58"/>
    <w:rsid w:val="00A86091"/>
    <w:rsid w:val="00AA2F83"/>
    <w:rsid w:val="00AB10B5"/>
    <w:rsid w:val="00AC224A"/>
    <w:rsid w:val="00AC3B39"/>
    <w:rsid w:val="00AC754A"/>
    <w:rsid w:val="00AD5553"/>
    <w:rsid w:val="00B01E76"/>
    <w:rsid w:val="00B10135"/>
    <w:rsid w:val="00B10F35"/>
    <w:rsid w:val="00B14397"/>
    <w:rsid w:val="00B24B8A"/>
    <w:rsid w:val="00B30928"/>
    <w:rsid w:val="00B44FC2"/>
    <w:rsid w:val="00B45EAD"/>
    <w:rsid w:val="00B54DD9"/>
    <w:rsid w:val="00B5656A"/>
    <w:rsid w:val="00B610EE"/>
    <w:rsid w:val="00B61FAF"/>
    <w:rsid w:val="00B62D90"/>
    <w:rsid w:val="00B67D13"/>
    <w:rsid w:val="00B7041A"/>
    <w:rsid w:val="00B714C9"/>
    <w:rsid w:val="00B92FBD"/>
    <w:rsid w:val="00B9352C"/>
    <w:rsid w:val="00BA3615"/>
    <w:rsid w:val="00BA3CC1"/>
    <w:rsid w:val="00BC0F6A"/>
    <w:rsid w:val="00BE27A8"/>
    <w:rsid w:val="00BE4822"/>
    <w:rsid w:val="00BE5304"/>
    <w:rsid w:val="00BF4E30"/>
    <w:rsid w:val="00C03ADA"/>
    <w:rsid w:val="00C20C27"/>
    <w:rsid w:val="00C212F3"/>
    <w:rsid w:val="00C259D0"/>
    <w:rsid w:val="00C348AC"/>
    <w:rsid w:val="00C41754"/>
    <w:rsid w:val="00C535D4"/>
    <w:rsid w:val="00C61FE6"/>
    <w:rsid w:val="00C73271"/>
    <w:rsid w:val="00C73A73"/>
    <w:rsid w:val="00C76BAA"/>
    <w:rsid w:val="00C77D7C"/>
    <w:rsid w:val="00C81261"/>
    <w:rsid w:val="00C8284A"/>
    <w:rsid w:val="00C86E38"/>
    <w:rsid w:val="00CA1E84"/>
    <w:rsid w:val="00CA2E3F"/>
    <w:rsid w:val="00CB295B"/>
    <w:rsid w:val="00CC1596"/>
    <w:rsid w:val="00CC4CAE"/>
    <w:rsid w:val="00CC4FA3"/>
    <w:rsid w:val="00CD0228"/>
    <w:rsid w:val="00CD5556"/>
    <w:rsid w:val="00CD6708"/>
    <w:rsid w:val="00CD7A83"/>
    <w:rsid w:val="00CF10F4"/>
    <w:rsid w:val="00CF2EA3"/>
    <w:rsid w:val="00CF56EB"/>
    <w:rsid w:val="00D064CF"/>
    <w:rsid w:val="00D1179D"/>
    <w:rsid w:val="00D118D6"/>
    <w:rsid w:val="00D25CBE"/>
    <w:rsid w:val="00D34936"/>
    <w:rsid w:val="00D371B1"/>
    <w:rsid w:val="00D403DA"/>
    <w:rsid w:val="00D417B8"/>
    <w:rsid w:val="00D41A1A"/>
    <w:rsid w:val="00D474C5"/>
    <w:rsid w:val="00D60D2A"/>
    <w:rsid w:val="00D67D24"/>
    <w:rsid w:val="00D75FFA"/>
    <w:rsid w:val="00D94DF9"/>
    <w:rsid w:val="00DB13CE"/>
    <w:rsid w:val="00DB2FCD"/>
    <w:rsid w:val="00DC0897"/>
    <w:rsid w:val="00DC260C"/>
    <w:rsid w:val="00DC3244"/>
    <w:rsid w:val="00DC4FF3"/>
    <w:rsid w:val="00DC64C9"/>
    <w:rsid w:val="00DE0310"/>
    <w:rsid w:val="00DF0153"/>
    <w:rsid w:val="00DF0A39"/>
    <w:rsid w:val="00DF0C3D"/>
    <w:rsid w:val="00DF126C"/>
    <w:rsid w:val="00DF65A7"/>
    <w:rsid w:val="00E01363"/>
    <w:rsid w:val="00E06742"/>
    <w:rsid w:val="00E16098"/>
    <w:rsid w:val="00E24CA2"/>
    <w:rsid w:val="00E26B75"/>
    <w:rsid w:val="00E33C93"/>
    <w:rsid w:val="00E42451"/>
    <w:rsid w:val="00E447F7"/>
    <w:rsid w:val="00E632EF"/>
    <w:rsid w:val="00E91952"/>
    <w:rsid w:val="00E935EF"/>
    <w:rsid w:val="00E97BA5"/>
    <w:rsid w:val="00EA488A"/>
    <w:rsid w:val="00EA6E8D"/>
    <w:rsid w:val="00ED50F8"/>
    <w:rsid w:val="00ED7CE0"/>
    <w:rsid w:val="00EE555C"/>
    <w:rsid w:val="00EE5B85"/>
    <w:rsid w:val="00EF0105"/>
    <w:rsid w:val="00EF67BE"/>
    <w:rsid w:val="00EF67D6"/>
    <w:rsid w:val="00F078FC"/>
    <w:rsid w:val="00F1367C"/>
    <w:rsid w:val="00F14E72"/>
    <w:rsid w:val="00F3762C"/>
    <w:rsid w:val="00F41F61"/>
    <w:rsid w:val="00F43CC3"/>
    <w:rsid w:val="00F462A6"/>
    <w:rsid w:val="00F47604"/>
    <w:rsid w:val="00F47BEE"/>
    <w:rsid w:val="00F47BF8"/>
    <w:rsid w:val="00F533E5"/>
    <w:rsid w:val="00F542DE"/>
    <w:rsid w:val="00F67DAF"/>
    <w:rsid w:val="00F72A63"/>
    <w:rsid w:val="00F74909"/>
    <w:rsid w:val="00F81D21"/>
    <w:rsid w:val="00F82E04"/>
    <w:rsid w:val="00F83125"/>
    <w:rsid w:val="00F8492E"/>
    <w:rsid w:val="00F90362"/>
    <w:rsid w:val="00FB017E"/>
    <w:rsid w:val="00FB4116"/>
    <w:rsid w:val="00FB66C8"/>
    <w:rsid w:val="00FB7D07"/>
    <w:rsid w:val="00FC0581"/>
    <w:rsid w:val="00FC7A93"/>
    <w:rsid w:val="00FD1CDD"/>
    <w:rsid w:val="00FD23C1"/>
    <w:rsid w:val="00FE26A4"/>
    <w:rsid w:val="00FE44C1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CA4FB9B"/>
  <w15:chartTrackingRefBased/>
  <w15:docId w15:val="{BF7FDB4E-768C-41EF-A735-22C754F07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note text" w:uiPriority="99"/>
    <w:lsdException w:name="caption" w:locked="1" w:semiHidden="1" w:unhideWhenUsed="1" w:qFormat="1"/>
    <w:lsdException w:name="footnote reference" w:uiPriority="99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179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semiHidden/>
    <w:rsid w:val="009C65A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semiHidden/>
    <w:locked/>
    <w:rsid w:val="009C65A2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stBilgiChar">
    <w:name w:val="Üst Bilgi Char"/>
    <w:link w:val="stBilgi"/>
    <w:semiHidden/>
    <w:locked/>
    <w:rsid w:val="00FB7D07"/>
    <w:rPr>
      <w:rFonts w:cs="Times New Roman"/>
    </w:rPr>
  </w:style>
  <w:style w:type="paragraph" w:styleId="AltBilgi">
    <w:name w:val="footer"/>
    <w:basedOn w:val="Normal"/>
    <w:link w:val="AltBilgiChar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AltBilgiChar">
    <w:name w:val="Alt Bilgi Char"/>
    <w:link w:val="AltBilgi"/>
    <w:semiHidden/>
    <w:locked/>
    <w:rsid w:val="00FB7D07"/>
    <w:rPr>
      <w:rFonts w:cs="Times New Roman"/>
    </w:rPr>
  </w:style>
  <w:style w:type="table" w:styleId="TabloKlavuzu">
    <w:name w:val="Table Grid"/>
    <w:basedOn w:val="NormalTablo"/>
    <w:uiPriority w:val="59"/>
    <w:rsid w:val="008A7217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C86E38"/>
    <w:pPr>
      <w:ind w:left="720"/>
      <w:contextualSpacing/>
    </w:pPr>
    <w:rPr>
      <w:lang w:val="tr-TR" w:eastAsia="tr-TR"/>
    </w:rPr>
  </w:style>
  <w:style w:type="paragraph" w:styleId="DipnotMetni">
    <w:name w:val="footnote text"/>
    <w:basedOn w:val="Normal"/>
    <w:link w:val="DipnotMetniChar"/>
    <w:uiPriority w:val="99"/>
    <w:rsid w:val="00A25DE4"/>
    <w:pPr>
      <w:spacing w:after="0" w:line="240" w:lineRule="auto"/>
    </w:pPr>
    <w:rPr>
      <w:rFonts w:ascii="Times New Roman" w:hAnsi="Times New Roman"/>
      <w:sz w:val="20"/>
      <w:szCs w:val="20"/>
      <w:lang w:eastAsia="tr-TR"/>
    </w:rPr>
  </w:style>
  <w:style w:type="character" w:customStyle="1" w:styleId="DipnotMetniChar">
    <w:name w:val="Dipnot Metni Char"/>
    <w:link w:val="DipnotMetni"/>
    <w:uiPriority w:val="99"/>
    <w:rsid w:val="00A25DE4"/>
    <w:rPr>
      <w:rFonts w:ascii="Times New Roman" w:hAnsi="Times New Roman"/>
      <w:lang w:val="en-GB" w:eastAsia="tr-TR"/>
    </w:rPr>
  </w:style>
  <w:style w:type="character" w:styleId="DipnotBavurusu">
    <w:name w:val="footnote reference"/>
    <w:uiPriority w:val="99"/>
    <w:rsid w:val="00A25DE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B45EA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styleId="Kpr">
    <w:name w:val="Hyperlink"/>
    <w:basedOn w:val="VarsaylanParagrafYazTipi"/>
    <w:uiPriority w:val="99"/>
    <w:rsid w:val="006E3B57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E3B57"/>
    <w:rPr>
      <w:color w:val="605E5C"/>
      <w:shd w:val="clear" w:color="auto" w:fill="E1DFDD"/>
    </w:rPr>
  </w:style>
  <w:style w:type="paragraph" w:customStyle="1" w:styleId="Default">
    <w:name w:val="Default"/>
    <w:rsid w:val="00CC4CAE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ListeParagraf">
    <w:name w:val="List Paragraph"/>
    <w:basedOn w:val="Normal"/>
    <w:uiPriority w:val="34"/>
    <w:qFormat/>
    <w:rsid w:val="00B30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jpeg"/><Relationship Id="rId13" Type="http://schemas.openxmlformats.org/officeDocument/2006/relationships/image" Target="media/image17.png"/><Relationship Id="rId3" Type="http://schemas.openxmlformats.org/officeDocument/2006/relationships/image" Target="media/image7.png"/><Relationship Id="rId7" Type="http://schemas.openxmlformats.org/officeDocument/2006/relationships/image" Target="media/image11.png"/><Relationship Id="rId12" Type="http://schemas.openxmlformats.org/officeDocument/2006/relationships/image" Target="media/image16.pn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6" Type="http://schemas.openxmlformats.org/officeDocument/2006/relationships/image" Target="media/image10.png"/><Relationship Id="rId11" Type="http://schemas.openxmlformats.org/officeDocument/2006/relationships/image" Target="media/image15.png"/><Relationship Id="rId5" Type="http://schemas.openxmlformats.org/officeDocument/2006/relationships/image" Target="media/image9.png"/><Relationship Id="rId10" Type="http://schemas.openxmlformats.org/officeDocument/2006/relationships/image" Target="media/image14.png"/><Relationship Id="rId4" Type="http://schemas.openxmlformats.org/officeDocument/2006/relationships/image" Target="media/image8.png"/><Relationship Id="rId9" Type="http://schemas.openxmlformats.org/officeDocument/2006/relationships/image" Target="media/image13.jpeg"/><Relationship Id="rId1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52DD537-847A-4BF9-9B45-3BF660407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Erasmus+ Programme – Strategic Partnership</vt:lpstr>
      <vt:lpstr>Erasmus+ Programme – Strategic Partnership</vt:lpstr>
      <vt:lpstr>Erasmus+ Programme – Strategic Partnership</vt:lpstr>
    </vt:vector>
  </TitlesOfParts>
  <Company>Hewlett-Packard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+ Programme – Strategic Partnership</dc:title>
  <dc:subject/>
  <dc:creator>Popa Catalin</dc:creator>
  <cp:keywords/>
  <cp:lastModifiedBy>Mustafa Taner ALBAYRAK</cp:lastModifiedBy>
  <cp:revision>3</cp:revision>
  <cp:lastPrinted>2018-01-16T09:21:00Z</cp:lastPrinted>
  <dcterms:created xsi:type="dcterms:W3CDTF">2023-04-10T09:22:00Z</dcterms:created>
  <dcterms:modified xsi:type="dcterms:W3CDTF">2023-04-10T09:52:00Z</dcterms:modified>
</cp:coreProperties>
</file>